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436" w:type="dxa"/>
        <w:tblInd w:w="363" w:type="dxa"/>
        <w:tblBorders>
          <w:top w:val="single" w:sz="6" w:space="0" w:color="7E7E7E"/>
          <w:left w:val="single" w:sz="6" w:space="0" w:color="7E7E7E"/>
          <w:bottom w:val="single" w:sz="6" w:space="0" w:color="7E7E7E"/>
          <w:right w:val="single" w:sz="6" w:space="0" w:color="7E7E7E"/>
          <w:insideH w:val="single" w:sz="6" w:space="0" w:color="7E7E7E"/>
          <w:insideV w:val="single" w:sz="6" w:space="0" w:color="7E7E7E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24"/>
        <w:gridCol w:w="3260"/>
        <w:gridCol w:w="2613"/>
        <w:gridCol w:w="4539"/>
      </w:tblGrid>
      <w:tr w:rsidR="00BE3A59" w:rsidRPr="009C73F6" w14:paraId="4B21222C" w14:textId="77777777" w:rsidTr="00981928">
        <w:trPr>
          <w:trHeight w:val="421"/>
          <w:tblHeader/>
        </w:trPr>
        <w:tc>
          <w:tcPr>
            <w:tcW w:w="14436" w:type="dxa"/>
            <w:gridSpan w:val="4"/>
            <w:tcBorders>
              <w:bottom w:val="single" w:sz="4" w:space="0" w:color="auto"/>
            </w:tcBorders>
            <w:shd w:val="clear" w:color="auto" w:fill="D6E037"/>
            <w:vAlign w:val="center"/>
          </w:tcPr>
          <w:p w14:paraId="02F34EC2" w14:textId="1DD49520" w:rsidR="00BE3A59" w:rsidRPr="009C73F6" w:rsidRDefault="00BE3A59" w:rsidP="00981928">
            <w:pPr>
              <w:pStyle w:val="heading"/>
              <w:ind w:left="49"/>
              <w:jc w:val="center"/>
            </w:pPr>
            <w:r w:rsidRPr="009C73F6">
              <w:t>SCHOOL OF HOSPITALITY, TOURISM AND CULINARY ARTS</w:t>
            </w:r>
          </w:p>
        </w:tc>
      </w:tr>
      <w:tr w:rsidR="009C73F6" w:rsidRPr="009C73F6" w14:paraId="1D0DE562" w14:textId="77777777" w:rsidTr="00981928">
        <w:trPr>
          <w:trHeight w:val="686"/>
          <w:tblHeader/>
        </w:trPr>
        <w:tc>
          <w:tcPr>
            <w:tcW w:w="4024" w:type="dxa"/>
            <w:tcBorders>
              <w:top w:val="single" w:sz="4" w:space="0" w:color="auto"/>
            </w:tcBorders>
            <w:shd w:val="clear" w:color="auto" w:fill="343433"/>
            <w:vAlign w:val="center"/>
          </w:tcPr>
          <w:p w14:paraId="5128C694" w14:textId="7717274A" w:rsidR="00BE3A59" w:rsidRPr="00286649" w:rsidRDefault="00630961" w:rsidP="00981928">
            <w:pPr>
              <w:ind w:left="49"/>
              <w:jc w:val="center"/>
              <w:rPr>
                <w:b/>
                <w:bCs/>
                <w:sz w:val="28"/>
                <w:szCs w:val="28"/>
              </w:rPr>
            </w:pPr>
            <w:r w:rsidRPr="00286649">
              <w:rPr>
                <w:b/>
                <w:bCs/>
                <w:sz w:val="28"/>
                <w:szCs w:val="28"/>
              </w:rPr>
              <w:t>Program/</w:t>
            </w:r>
            <w:r w:rsidRPr="00286649">
              <w:rPr>
                <w:b/>
                <w:bCs/>
                <w:sz w:val="28"/>
                <w:szCs w:val="28"/>
              </w:rPr>
              <w:br/>
              <w:t>Service Area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shd w:val="clear" w:color="auto" w:fill="343433"/>
            <w:vAlign w:val="center"/>
          </w:tcPr>
          <w:p w14:paraId="24570F62" w14:textId="77777777" w:rsidR="00BE3A59" w:rsidRPr="00286649" w:rsidRDefault="00BE3A59" w:rsidP="00981928">
            <w:pPr>
              <w:ind w:left="49"/>
              <w:jc w:val="center"/>
              <w:rPr>
                <w:b/>
                <w:bCs/>
                <w:sz w:val="28"/>
                <w:szCs w:val="28"/>
              </w:rPr>
            </w:pPr>
            <w:r w:rsidRPr="00286649"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613" w:type="dxa"/>
            <w:tcBorders>
              <w:top w:val="single" w:sz="4" w:space="0" w:color="auto"/>
              <w:right w:val="single" w:sz="8" w:space="0" w:color="7E7E7E"/>
            </w:tcBorders>
            <w:shd w:val="clear" w:color="auto" w:fill="343433"/>
            <w:vAlign w:val="center"/>
          </w:tcPr>
          <w:p w14:paraId="3AF5E07E" w14:textId="77777777" w:rsidR="00BE3A59" w:rsidRPr="00286649" w:rsidRDefault="00BE3A59" w:rsidP="00981928">
            <w:pPr>
              <w:ind w:left="49"/>
              <w:jc w:val="center"/>
              <w:rPr>
                <w:b/>
                <w:bCs/>
                <w:sz w:val="28"/>
                <w:szCs w:val="28"/>
              </w:rPr>
            </w:pPr>
            <w:r w:rsidRPr="00286649"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8" w:space="0" w:color="7E7E7E"/>
            </w:tcBorders>
            <w:shd w:val="clear" w:color="auto" w:fill="343433"/>
            <w:vAlign w:val="center"/>
          </w:tcPr>
          <w:p w14:paraId="05B21CF7" w14:textId="77777777" w:rsidR="00BE3A59" w:rsidRPr="00286649" w:rsidRDefault="00BE3A59" w:rsidP="00981928">
            <w:pPr>
              <w:ind w:left="49"/>
              <w:jc w:val="center"/>
              <w:rPr>
                <w:b/>
                <w:bCs/>
                <w:sz w:val="28"/>
                <w:szCs w:val="28"/>
              </w:rPr>
            </w:pPr>
            <w:r w:rsidRPr="00286649">
              <w:rPr>
                <w:b/>
                <w:bCs/>
                <w:sz w:val="28"/>
                <w:szCs w:val="28"/>
              </w:rPr>
              <w:t>Email</w:t>
            </w:r>
          </w:p>
        </w:tc>
      </w:tr>
      <w:tr w:rsidR="005340B6" w:rsidRPr="009C73F6" w14:paraId="0CB0AD3B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3925962D" w14:textId="4E4B4BAD" w:rsidR="00BE3A59" w:rsidRPr="00EA1C3F" w:rsidRDefault="00BE3A59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shd w:val="clear" w:color="auto" w:fill="D9D9D9" w:themeFill="background1" w:themeFillShade="D9"/>
            <w:vAlign w:val="center"/>
          </w:tcPr>
          <w:p w14:paraId="71FF1150" w14:textId="77777777" w:rsidR="00BE3A59" w:rsidRPr="00D97183" w:rsidRDefault="00BE3A59" w:rsidP="00981928">
            <w:pPr>
              <w:pStyle w:val="newbodycopy"/>
              <w:ind w:left="49"/>
              <w:rPr>
                <w:b/>
                <w:bCs/>
                <w:sz w:val="24"/>
                <w:szCs w:val="24"/>
              </w:rPr>
            </w:pPr>
            <w:r w:rsidRPr="00D97183">
              <w:rPr>
                <w:b/>
                <w:bCs/>
                <w:sz w:val="24"/>
                <w:szCs w:val="24"/>
              </w:rPr>
              <w:t>Dean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shd w:val="clear" w:color="auto" w:fill="D9D9D9" w:themeFill="background1" w:themeFillShade="D9"/>
            <w:vAlign w:val="center"/>
          </w:tcPr>
          <w:p w14:paraId="61482984" w14:textId="77777777" w:rsidR="00BE3A59" w:rsidRPr="00D97183" w:rsidRDefault="00BE3A59" w:rsidP="00981928">
            <w:pPr>
              <w:pStyle w:val="newbodycopy"/>
              <w:ind w:left="49"/>
              <w:rPr>
                <w:b/>
                <w:bCs/>
                <w:sz w:val="24"/>
                <w:szCs w:val="24"/>
              </w:rPr>
            </w:pPr>
            <w:r w:rsidRPr="00D97183">
              <w:rPr>
                <w:b/>
                <w:bCs/>
                <w:sz w:val="24"/>
                <w:szCs w:val="24"/>
              </w:rPr>
              <w:t>Damian Goulbourne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shd w:val="clear" w:color="auto" w:fill="D9D9D9" w:themeFill="background1" w:themeFillShade="D9"/>
            <w:vAlign w:val="center"/>
          </w:tcPr>
          <w:p w14:paraId="286D85BF" w14:textId="77777777" w:rsidR="00BE3A59" w:rsidRPr="005340B6" w:rsidRDefault="00000000" w:rsidP="00981928">
            <w:pPr>
              <w:pStyle w:val="newbodycopy"/>
              <w:ind w:left="49"/>
            </w:pPr>
            <w:hyperlink r:id="rId4">
              <w:r w:rsidR="00BE3A59" w:rsidRPr="005340B6">
                <w:rPr>
                  <w:rStyle w:val="Hyperlink"/>
                  <w:b/>
                  <w:bCs/>
                  <w:sz w:val="24"/>
                  <w:szCs w:val="24"/>
                </w:rPr>
                <w:t>DGoulbourne@centennialcollege.ca</w:t>
              </w:r>
            </w:hyperlink>
          </w:p>
        </w:tc>
      </w:tr>
      <w:tr w:rsidR="00B633B4" w:rsidRPr="009C73F6" w14:paraId="08EB73B1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70F276CA" w14:textId="77777777" w:rsidR="00BE3A59" w:rsidRPr="00EA1C3F" w:rsidRDefault="00BE3A59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vAlign w:val="center"/>
          </w:tcPr>
          <w:p w14:paraId="20C412BA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Assistant to the Dean and Chairs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1D0F406A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Mansur Choudhury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6D26E9FD" w14:textId="6237804D" w:rsidR="00BE3A59" w:rsidRPr="009C73F6" w:rsidRDefault="00000000" w:rsidP="00981928">
            <w:pPr>
              <w:pStyle w:val="newbodycopy"/>
              <w:ind w:left="49"/>
            </w:pPr>
            <w:hyperlink r:id="rId5" w:history="1">
              <w:r w:rsidR="00BE3A59" w:rsidRPr="00BF28D9">
                <w:rPr>
                  <w:rStyle w:val="Hyperlink"/>
                </w:rPr>
                <w:t>AChoudhury@centennialcollege.ca</w:t>
              </w:r>
            </w:hyperlink>
          </w:p>
        </w:tc>
      </w:tr>
      <w:tr w:rsidR="00D21973" w:rsidRPr="009C73F6" w14:paraId="43AECE56" w14:textId="77777777" w:rsidTr="00981928">
        <w:trPr>
          <w:trHeight w:val="397"/>
        </w:trPr>
        <w:tc>
          <w:tcPr>
            <w:tcW w:w="4024" w:type="dxa"/>
            <w:vAlign w:val="center"/>
          </w:tcPr>
          <w:p w14:paraId="4BC20C9D" w14:textId="77777777" w:rsidR="00BE3A59" w:rsidRPr="00EA1C3F" w:rsidRDefault="00BE3A59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vAlign w:val="center"/>
          </w:tcPr>
          <w:p w14:paraId="6E6ACF87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Manager, Strategic Operations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12A86ED9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Josh Fraser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62B13799" w14:textId="77777777" w:rsidR="00BE3A59" w:rsidRPr="009C73F6" w:rsidRDefault="00000000" w:rsidP="00981928">
            <w:pPr>
              <w:pStyle w:val="newbodycopy"/>
              <w:ind w:left="49"/>
            </w:pPr>
            <w:hyperlink r:id="rId6">
              <w:r w:rsidR="00BE3A59" w:rsidRPr="00D21973">
                <w:rPr>
                  <w:rStyle w:val="Hyperlink"/>
                </w:rPr>
                <w:t>JFraser@centennialcollege.ca</w:t>
              </w:r>
            </w:hyperlink>
          </w:p>
        </w:tc>
      </w:tr>
      <w:tr w:rsidR="00D21973" w:rsidRPr="009C73F6" w14:paraId="49DB1D6D" w14:textId="77777777" w:rsidTr="00981928">
        <w:trPr>
          <w:trHeight w:val="397"/>
        </w:trPr>
        <w:tc>
          <w:tcPr>
            <w:tcW w:w="4024" w:type="dxa"/>
            <w:vAlign w:val="center"/>
          </w:tcPr>
          <w:p w14:paraId="242E8658" w14:textId="77777777" w:rsidR="00BE3A59" w:rsidRPr="00EA1C3F" w:rsidRDefault="00BE3A59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vAlign w:val="center"/>
          </w:tcPr>
          <w:p w14:paraId="27E4B44A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General Manager,</w:t>
            </w:r>
          </w:p>
          <w:p w14:paraId="0BE537F4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Restaurants &amp; Events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73A0408A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Shannon Carrigan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65D8D11C" w14:textId="77777777" w:rsidR="00BE3A59" w:rsidRPr="009C73F6" w:rsidRDefault="00000000" w:rsidP="00981928">
            <w:pPr>
              <w:pStyle w:val="newbodycopy"/>
              <w:ind w:left="49"/>
            </w:pPr>
            <w:hyperlink r:id="rId7">
              <w:r w:rsidR="00BE3A59" w:rsidRPr="00D21973">
                <w:rPr>
                  <w:rStyle w:val="Hyperlink"/>
                </w:rPr>
                <w:t>SCarrigan@centennialcollege.ca</w:t>
              </w:r>
            </w:hyperlink>
          </w:p>
        </w:tc>
      </w:tr>
      <w:tr w:rsidR="00D21973" w:rsidRPr="009C73F6" w14:paraId="3BCDA48D" w14:textId="77777777" w:rsidTr="00981928">
        <w:trPr>
          <w:trHeight w:val="397"/>
        </w:trPr>
        <w:tc>
          <w:tcPr>
            <w:tcW w:w="4024" w:type="dxa"/>
            <w:vAlign w:val="center"/>
          </w:tcPr>
          <w:p w14:paraId="7604BAE8" w14:textId="77777777" w:rsidR="00BE3A59" w:rsidRPr="00EA1C3F" w:rsidRDefault="00BE3A59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vAlign w:val="center"/>
          </w:tcPr>
          <w:p w14:paraId="2E834E18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Executive Chef,</w:t>
            </w:r>
          </w:p>
          <w:p w14:paraId="7E57B346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Restaurants &amp; Events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05858C5A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Lilian Cardoso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6F661F5A" w14:textId="77777777" w:rsidR="00BE3A59" w:rsidRPr="009C73F6" w:rsidRDefault="00000000" w:rsidP="00981928">
            <w:pPr>
              <w:pStyle w:val="newbodycopy"/>
              <w:ind w:left="49"/>
            </w:pPr>
            <w:hyperlink r:id="rId8">
              <w:r w:rsidR="00BE3A59" w:rsidRPr="00D21973">
                <w:rPr>
                  <w:rStyle w:val="Hyperlink"/>
                </w:rPr>
                <w:t>LCardoso@centennialcollege.ca</w:t>
              </w:r>
            </w:hyperlink>
          </w:p>
        </w:tc>
      </w:tr>
      <w:tr w:rsidR="00D21973" w:rsidRPr="009C73F6" w14:paraId="7B8BCED1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5B2E7B94" w14:textId="77777777" w:rsidR="00BE3A59" w:rsidRPr="00EA1C3F" w:rsidRDefault="00BE3A59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2147CC1C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Finance and Administration Office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shd w:val="clear" w:color="auto" w:fill="auto"/>
            <w:vAlign w:val="center"/>
          </w:tcPr>
          <w:p w14:paraId="5A6E24DD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Michelle Lee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shd w:val="clear" w:color="auto" w:fill="auto"/>
            <w:vAlign w:val="center"/>
          </w:tcPr>
          <w:p w14:paraId="4E891231" w14:textId="2F0737EC" w:rsidR="00BE3A59" w:rsidRPr="009C73F6" w:rsidRDefault="00000000" w:rsidP="00981928">
            <w:pPr>
              <w:pStyle w:val="newbodycopy"/>
              <w:ind w:left="49"/>
            </w:pPr>
            <w:hyperlink r:id="rId9" w:history="1">
              <w:r w:rsidR="00BE3A59" w:rsidRPr="00BF28D9">
                <w:rPr>
                  <w:rStyle w:val="Hyperlink"/>
                </w:rPr>
                <w:t>MSlee@centennialcollege.ca</w:t>
              </w:r>
            </w:hyperlink>
          </w:p>
        </w:tc>
      </w:tr>
      <w:tr w:rsidR="00D21973" w:rsidRPr="009C73F6" w14:paraId="75DE6407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3D8A3325" w14:textId="77777777" w:rsidR="00BE3A59" w:rsidRPr="00EA1C3F" w:rsidRDefault="00BE3A59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79D8D8CC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Sale</w:t>
            </w:r>
            <w:r w:rsidR="00813909" w:rsidRPr="009C73F6">
              <w:t>s &amp; Event 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shd w:val="clear" w:color="auto" w:fill="auto"/>
            <w:vAlign w:val="center"/>
          </w:tcPr>
          <w:p w14:paraId="0F01F975" w14:textId="05A215F7" w:rsidR="00BE3A59" w:rsidRPr="004C4625" w:rsidRDefault="00404E4F" w:rsidP="00981928">
            <w:pPr>
              <w:pStyle w:val="newbodycopy"/>
              <w:ind w:left="49"/>
              <w:rPr>
                <w:rStyle w:val="Hyperlink"/>
              </w:rPr>
            </w:pPr>
            <w:r w:rsidRPr="00404E4F">
              <w:t>Carolina Ventura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shd w:val="clear" w:color="auto" w:fill="auto"/>
            <w:vAlign w:val="center"/>
          </w:tcPr>
          <w:p w14:paraId="59CBADFB" w14:textId="4AE26E2C" w:rsidR="00BE3A59" w:rsidRPr="004C4625" w:rsidRDefault="004C4625" w:rsidP="00981928">
            <w:pPr>
              <w:pStyle w:val="newbodycopy"/>
              <w:ind w:left="49"/>
              <w:rPr>
                <w:rStyle w:val="Hyperlink"/>
              </w:rPr>
            </w:pPr>
            <w:r w:rsidRPr="004C4625">
              <w:rPr>
                <w:rStyle w:val="Hyperlink"/>
              </w:rPr>
              <w:t>JSpeck@centennialcollege.ca</w:t>
            </w:r>
          </w:p>
        </w:tc>
      </w:tr>
      <w:tr w:rsidR="00D21973" w:rsidRPr="009C73F6" w14:paraId="1D3EF4AD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6FB04552" w14:textId="77777777" w:rsidR="00BE3A59" w:rsidRPr="00EA1C3F" w:rsidRDefault="00BE3A59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58604077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Purchase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shd w:val="clear" w:color="auto" w:fill="auto"/>
            <w:vAlign w:val="center"/>
          </w:tcPr>
          <w:p w14:paraId="7F9601CC" w14:textId="77777777" w:rsidR="00BE3A59" w:rsidRPr="009C73F6" w:rsidRDefault="00BE3A59" w:rsidP="00981928">
            <w:pPr>
              <w:pStyle w:val="newbodycopy"/>
              <w:ind w:left="49"/>
            </w:pPr>
            <w:r w:rsidRPr="009C73F6">
              <w:t>Bill Scott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shd w:val="clear" w:color="auto" w:fill="auto"/>
            <w:vAlign w:val="center"/>
          </w:tcPr>
          <w:p w14:paraId="38CFF6E1" w14:textId="3A441424" w:rsidR="00BE3A59" w:rsidRPr="009C73F6" w:rsidRDefault="00000000" w:rsidP="00981928">
            <w:pPr>
              <w:pStyle w:val="newbodycopy"/>
              <w:ind w:left="49"/>
            </w:pPr>
            <w:hyperlink r:id="rId10" w:history="1">
              <w:r w:rsidR="00BE3A59" w:rsidRPr="00BF28D9">
                <w:rPr>
                  <w:rStyle w:val="Hyperlink"/>
                </w:rPr>
                <w:t>BScott@centennialcollege.ca</w:t>
              </w:r>
            </w:hyperlink>
          </w:p>
        </w:tc>
      </w:tr>
      <w:tr w:rsidR="00A373E4" w:rsidRPr="009C73F6" w14:paraId="4D045E3A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55A54D9D" w14:textId="77777777" w:rsidR="00A373E4" w:rsidRPr="00EA1C3F" w:rsidRDefault="00A373E4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419F662A" w14:textId="4B749C0E" w:rsidR="00A373E4" w:rsidRPr="009C73F6" w:rsidRDefault="00A373E4" w:rsidP="00981928">
            <w:pPr>
              <w:pStyle w:val="newbodycopy"/>
              <w:ind w:left="49"/>
            </w:pPr>
            <w:r>
              <w:t>Academic Operations 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shd w:val="clear" w:color="auto" w:fill="auto"/>
            <w:vAlign w:val="center"/>
          </w:tcPr>
          <w:p w14:paraId="1B1F22D7" w14:textId="4816588C" w:rsidR="00A373E4" w:rsidRPr="009C73F6" w:rsidRDefault="00A373E4" w:rsidP="00981928">
            <w:pPr>
              <w:pStyle w:val="newbodycopy"/>
              <w:ind w:left="49"/>
            </w:pPr>
            <w:r>
              <w:t>Dekota Kirby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shd w:val="clear" w:color="auto" w:fill="auto"/>
            <w:vAlign w:val="center"/>
          </w:tcPr>
          <w:p w14:paraId="148853D2" w14:textId="20DE6AA2" w:rsidR="00A373E4" w:rsidRDefault="00A373E4" w:rsidP="00981928">
            <w:pPr>
              <w:pStyle w:val="newbodycopy"/>
              <w:ind w:left="49"/>
            </w:pPr>
            <w:r w:rsidRPr="00A373E4">
              <w:rPr>
                <w:rStyle w:val="Hyperlink"/>
              </w:rPr>
              <w:t>DKirby@centennialcollege.ca</w:t>
            </w:r>
          </w:p>
        </w:tc>
      </w:tr>
      <w:tr w:rsidR="00FC6EA8" w:rsidRPr="009C73F6" w14:paraId="5903DB20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5C8A41E0" w14:textId="77777777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3F0E1F4B" w14:textId="5AB86F83" w:rsidR="00FC6EA8" w:rsidRDefault="00FC6EA8" w:rsidP="00981928">
            <w:pPr>
              <w:pStyle w:val="newbodycopy"/>
              <w:ind w:left="49"/>
            </w:pPr>
            <w:r w:rsidRPr="009C73F6">
              <w:t>Student Service Assistant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shd w:val="clear" w:color="auto" w:fill="auto"/>
            <w:vAlign w:val="center"/>
          </w:tcPr>
          <w:p w14:paraId="1BD34FD3" w14:textId="709ACBE1" w:rsidR="00FC6EA8" w:rsidRDefault="00FC6EA8" w:rsidP="00981928">
            <w:pPr>
              <w:pStyle w:val="newbodycopy"/>
              <w:ind w:left="49"/>
            </w:pPr>
            <w:r w:rsidRPr="004C4625">
              <w:t>Jesmin Ferdous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shd w:val="clear" w:color="auto" w:fill="auto"/>
            <w:vAlign w:val="center"/>
          </w:tcPr>
          <w:p w14:paraId="14AA0162" w14:textId="57BA8EE2" w:rsidR="00FC6EA8" w:rsidRPr="00A373E4" w:rsidRDefault="00000000" w:rsidP="00981928">
            <w:pPr>
              <w:pStyle w:val="newbodycopy"/>
              <w:ind w:left="49"/>
              <w:rPr>
                <w:rStyle w:val="Hyperlink"/>
              </w:rPr>
            </w:pPr>
            <w:hyperlink r:id="rId11" w:history="1">
              <w:r w:rsidR="00FC6EA8" w:rsidRPr="004C4625">
                <w:rPr>
                  <w:rStyle w:val="Hyperlink"/>
                </w:rPr>
                <w:t>JFerdous@centennialcollege.ca</w:t>
              </w:r>
            </w:hyperlink>
          </w:p>
        </w:tc>
      </w:tr>
      <w:tr w:rsidR="00FC6EA8" w:rsidRPr="009C73F6" w14:paraId="65A7F748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7FE12561" w14:textId="77777777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7B640860" w14:textId="5C2DAAF0" w:rsidR="00FC6EA8" w:rsidRPr="009C73F6" w:rsidRDefault="00FC6EA8" w:rsidP="00981928">
            <w:pPr>
              <w:pStyle w:val="newbodycopy"/>
              <w:ind w:left="49"/>
            </w:pPr>
            <w:r w:rsidRPr="009C73F6">
              <w:t>Success Advis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shd w:val="clear" w:color="auto" w:fill="auto"/>
            <w:vAlign w:val="center"/>
          </w:tcPr>
          <w:p w14:paraId="47A23ABE" w14:textId="5F0398A5" w:rsidR="00FC6EA8" w:rsidRPr="004C4625" w:rsidRDefault="00FC6EA8" w:rsidP="00981928">
            <w:pPr>
              <w:pStyle w:val="newbodycopy"/>
              <w:ind w:left="49"/>
            </w:pPr>
            <w:r w:rsidRPr="009C73F6">
              <w:t xml:space="preserve">Jumoke </w:t>
            </w:r>
            <w:proofErr w:type="spellStart"/>
            <w:r w:rsidRPr="009C73F6">
              <w:t>Famutimi</w:t>
            </w:r>
            <w:proofErr w:type="spellEnd"/>
          </w:p>
        </w:tc>
        <w:tc>
          <w:tcPr>
            <w:tcW w:w="4539" w:type="dxa"/>
            <w:tcBorders>
              <w:left w:val="single" w:sz="8" w:space="0" w:color="7E7E7E"/>
            </w:tcBorders>
            <w:shd w:val="clear" w:color="auto" w:fill="auto"/>
            <w:vAlign w:val="center"/>
          </w:tcPr>
          <w:p w14:paraId="35B46C35" w14:textId="2803DB84" w:rsidR="00FC6EA8" w:rsidRDefault="00000000" w:rsidP="00981928">
            <w:pPr>
              <w:pStyle w:val="newbodycopy"/>
              <w:ind w:left="49"/>
            </w:pPr>
            <w:hyperlink r:id="rId12" w:history="1">
              <w:r w:rsidR="00FC6EA8">
                <w:rPr>
                  <w:rStyle w:val="Hyperlink"/>
                </w:rPr>
                <w:t>J</w:t>
              </w:r>
              <w:r w:rsidR="00FC6EA8" w:rsidRPr="006C6D8A">
                <w:rPr>
                  <w:rStyle w:val="Hyperlink"/>
                </w:rPr>
                <w:t>famutimi@centennialcollege.ca</w:t>
              </w:r>
            </w:hyperlink>
          </w:p>
        </w:tc>
      </w:tr>
      <w:tr w:rsidR="00FC6EA8" w:rsidRPr="009C73F6" w14:paraId="66FAD47C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79B3D4BE" w14:textId="77777777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02F5797C" w14:textId="37092E2C" w:rsidR="00FC6EA8" w:rsidRPr="009C73F6" w:rsidRDefault="00FC6EA8" w:rsidP="00981928">
            <w:pPr>
              <w:pStyle w:val="newbodycopy"/>
              <w:ind w:left="49"/>
            </w:pPr>
            <w:r w:rsidRPr="009C73F6">
              <w:t>Success Advis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shd w:val="clear" w:color="auto" w:fill="auto"/>
            <w:vAlign w:val="center"/>
          </w:tcPr>
          <w:p w14:paraId="1E423249" w14:textId="763D11F1" w:rsidR="00FC6EA8" w:rsidRPr="004C4625" w:rsidRDefault="00FC6EA8" w:rsidP="00981928">
            <w:pPr>
              <w:pStyle w:val="newbodycopy"/>
              <w:ind w:left="49"/>
            </w:pPr>
            <w:proofErr w:type="spellStart"/>
            <w:r w:rsidRPr="009C73F6">
              <w:t>Ijeoma</w:t>
            </w:r>
            <w:proofErr w:type="spellEnd"/>
            <w:r w:rsidRPr="009C73F6">
              <w:t xml:space="preserve"> </w:t>
            </w:r>
            <w:proofErr w:type="spellStart"/>
            <w:r w:rsidRPr="009C73F6">
              <w:t>Ekoh</w:t>
            </w:r>
            <w:proofErr w:type="spellEnd"/>
          </w:p>
        </w:tc>
        <w:tc>
          <w:tcPr>
            <w:tcW w:w="4539" w:type="dxa"/>
            <w:tcBorders>
              <w:left w:val="single" w:sz="8" w:space="0" w:color="7E7E7E"/>
            </w:tcBorders>
            <w:shd w:val="clear" w:color="auto" w:fill="auto"/>
            <w:vAlign w:val="center"/>
          </w:tcPr>
          <w:p w14:paraId="6C8FE2C0" w14:textId="1FE64117" w:rsidR="00FC6EA8" w:rsidRDefault="00000000" w:rsidP="00981928">
            <w:pPr>
              <w:pStyle w:val="newbodycopy"/>
              <w:ind w:left="49"/>
            </w:pPr>
            <w:hyperlink r:id="rId13">
              <w:r w:rsidR="00FC6EA8" w:rsidRPr="00D21973">
                <w:rPr>
                  <w:rStyle w:val="Hyperlink"/>
                </w:rPr>
                <w:t>IEkoh@centennialcollege.ca</w:t>
              </w:r>
            </w:hyperlink>
          </w:p>
        </w:tc>
      </w:tr>
      <w:tr w:rsidR="00FC6EA8" w:rsidRPr="009C73F6" w14:paraId="186F25AD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64102BF2" w14:textId="77777777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5B72D541" w14:textId="597C431F" w:rsidR="00FC6EA8" w:rsidRPr="009C73F6" w:rsidRDefault="00FC6EA8" w:rsidP="00981928">
            <w:pPr>
              <w:pStyle w:val="newbodycopy"/>
              <w:ind w:left="49"/>
            </w:pPr>
            <w:r w:rsidRPr="009C73F6">
              <w:t>Success Advis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shd w:val="clear" w:color="auto" w:fill="auto"/>
            <w:vAlign w:val="center"/>
          </w:tcPr>
          <w:p w14:paraId="5F6BFF7E" w14:textId="0F27E863" w:rsidR="00FC6EA8" w:rsidRPr="004C4625" w:rsidRDefault="00FC6EA8" w:rsidP="00981928">
            <w:pPr>
              <w:pStyle w:val="newbodycopy"/>
              <w:ind w:left="49"/>
            </w:pPr>
            <w:r w:rsidRPr="004C4625">
              <w:t>Patty Calder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shd w:val="clear" w:color="auto" w:fill="auto"/>
            <w:vAlign w:val="center"/>
          </w:tcPr>
          <w:p w14:paraId="4D357FA8" w14:textId="090AD591" w:rsidR="00FC6EA8" w:rsidRDefault="00FC6EA8" w:rsidP="00981928">
            <w:pPr>
              <w:pStyle w:val="newbodycopy"/>
              <w:ind w:left="49"/>
            </w:pPr>
            <w:r w:rsidRPr="004C4625">
              <w:rPr>
                <w:rStyle w:val="Hyperlink"/>
              </w:rPr>
              <w:t>PCalder@centennialcollege.ca</w:t>
            </w:r>
          </w:p>
        </w:tc>
      </w:tr>
      <w:tr w:rsidR="0050026F" w:rsidRPr="009C73F6" w14:paraId="702E0F25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19A1DE2D" w14:textId="77777777" w:rsidR="0050026F" w:rsidRPr="00EA1C3F" w:rsidRDefault="0050026F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71D53711" w14:textId="736B439B" w:rsidR="0050026F" w:rsidRPr="009C73F6" w:rsidRDefault="0050026F" w:rsidP="00981928">
            <w:pPr>
              <w:pStyle w:val="newbodycopy"/>
              <w:ind w:left="49"/>
            </w:pPr>
            <w:r w:rsidRPr="009C73F6">
              <w:t>Success Advis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shd w:val="clear" w:color="auto" w:fill="auto"/>
            <w:vAlign w:val="center"/>
          </w:tcPr>
          <w:p w14:paraId="1BAE7566" w14:textId="3BE82886" w:rsidR="0050026F" w:rsidRPr="004C4625" w:rsidRDefault="0050026F" w:rsidP="00981928">
            <w:pPr>
              <w:pStyle w:val="newbodycopy"/>
              <w:ind w:left="49"/>
            </w:pPr>
            <w:proofErr w:type="spellStart"/>
            <w:r w:rsidRPr="0050026F">
              <w:t>Demar</w:t>
            </w:r>
            <w:proofErr w:type="spellEnd"/>
            <w:r w:rsidRPr="0050026F">
              <w:t xml:space="preserve"> Stewart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shd w:val="clear" w:color="auto" w:fill="auto"/>
            <w:vAlign w:val="center"/>
          </w:tcPr>
          <w:p w14:paraId="0EDA8507" w14:textId="3865FB3D" w:rsidR="0050026F" w:rsidRPr="004C4625" w:rsidRDefault="0050026F" w:rsidP="00981928">
            <w:pPr>
              <w:pStyle w:val="newbodycopy"/>
              <w:ind w:left="49"/>
              <w:rPr>
                <w:rStyle w:val="Hyperlink"/>
              </w:rPr>
            </w:pPr>
            <w:r w:rsidRPr="0050026F">
              <w:rPr>
                <w:rStyle w:val="Hyperlink"/>
              </w:rPr>
              <w:t>DStewart@centennialcollege.ca</w:t>
            </w:r>
          </w:p>
        </w:tc>
      </w:tr>
      <w:tr w:rsidR="00FC6EA8" w:rsidRPr="009C73F6" w14:paraId="4E5236A8" w14:textId="77777777" w:rsidTr="00981928">
        <w:trPr>
          <w:trHeight w:val="397"/>
        </w:trPr>
        <w:tc>
          <w:tcPr>
            <w:tcW w:w="4024" w:type="dxa"/>
            <w:shd w:val="clear" w:color="auto" w:fill="D9D9D9" w:themeFill="background1" w:themeFillShade="D9"/>
            <w:vAlign w:val="center"/>
          </w:tcPr>
          <w:p w14:paraId="133D49A5" w14:textId="77777777" w:rsidR="00FC6EA8" w:rsidRPr="001663E3" w:rsidRDefault="00FC6EA8" w:rsidP="00981928">
            <w:pPr>
              <w:ind w:left="49" w:right="122"/>
              <w:jc w:val="center"/>
              <w:rPr>
                <w:rStyle w:val="programtitles"/>
                <w:b/>
                <w:bCs/>
                <w:sz w:val="24"/>
                <w:szCs w:val="24"/>
              </w:rPr>
            </w:pPr>
            <w:r w:rsidRPr="001663E3">
              <w:rPr>
                <w:rStyle w:val="programtitles"/>
                <w:b/>
                <w:bCs/>
                <w:sz w:val="24"/>
                <w:szCs w:val="24"/>
              </w:rPr>
              <w:t>Food and Tourism Studies</w:t>
            </w:r>
          </w:p>
        </w:tc>
        <w:tc>
          <w:tcPr>
            <w:tcW w:w="3260" w:type="dxa"/>
            <w:shd w:val="clear" w:color="auto" w:fill="D9D9D9" w:themeFill="background1" w:themeFillShade="D9"/>
            <w:vAlign w:val="center"/>
          </w:tcPr>
          <w:p w14:paraId="313F0CA5" w14:textId="77777777" w:rsidR="00FC6EA8" w:rsidRPr="00D97183" w:rsidRDefault="00FC6EA8" w:rsidP="00981928">
            <w:pPr>
              <w:pStyle w:val="newbodycopy"/>
              <w:ind w:left="49"/>
              <w:rPr>
                <w:b/>
                <w:bCs/>
                <w:sz w:val="24"/>
                <w:szCs w:val="24"/>
              </w:rPr>
            </w:pPr>
            <w:r w:rsidRPr="00D97183">
              <w:rPr>
                <w:b/>
                <w:bCs/>
                <w:sz w:val="24"/>
                <w:szCs w:val="24"/>
              </w:rPr>
              <w:t>Chai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shd w:val="clear" w:color="auto" w:fill="D9D9D9" w:themeFill="background1" w:themeFillShade="D9"/>
            <w:vAlign w:val="center"/>
          </w:tcPr>
          <w:p w14:paraId="5AD4D747" w14:textId="77777777" w:rsidR="00FC6EA8" w:rsidRPr="00D97183" w:rsidRDefault="00FC6EA8" w:rsidP="00981928">
            <w:pPr>
              <w:pStyle w:val="newbodycopy"/>
              <w:ind w:left="49"/>
              <w:rPr>
                <w:b/>
                <w:bCs/>
                <w:sz w:val="24"/>
                <w:szCs w:val="24"/>
              </w:rPr>
            </w:pPr>
            <w:r w:rsidRPr="00D97183">
              <w:rPr>
                <w:b/>
                <w:bCs/>
                <w:sz w:val="24"/>
                <w:szCs w:val="24"/>
              </w:rPr>
              <w:t>Suzanne Caskie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shd w:val="clear" w:color="auto" w:fill="D9D9D9" w:themeFill="background1" w:themeFillShade="D9"/>
            <w:vAlign w:val="center"/>
          </w:tcPr>
          <w:p w14:paraId="3253A79E" w14:textId="77777777" w:rsidR="00FC6EA8" w:rsidRPr="005340B6" w:rsidRDefault="00000000" w:rsidP="00981928">
            <w:pPr>
              <w:pStyle w:val="newbodycopy"/>
              <w:ind w:left="49"/>
            </w:pPr>
            <w:hyperlink r:id="rId14">
              <w:r w:rsidR="00FC6EA8" w:rsidRPr="005340B6">
                <w:rPr>
                  <w:rStyle w:val="Hyperlink"/>
                  <w:b/>
                  <w:bCs/>
                  <w:sz w:val="24"/>
                  <w:szCs w:val="24"/>
                </w:rPr>
                <w:t>SCaskie@centennialcollege.ca</w:t>
              </w:r>
            </w:hyperlink>
          </w:p>
        </w:tc>
      </w:tr>
      <w:tr w:rsidR="00FC6EA8" w:rsidRPr="009C73F6" w14:paraId="7A175038" w14:textId="77777777" w:rsidTr="00981928">
        <w:trPr>
          <w:trHeight w:val="397"/>
        </w:trPr>
        <w:tc>
          <w:tcPr>
            <w:tcW w:w="4024" w:type="dxa"/>
            <w:vAlign w:val="center"/>
          </w:tcPr>
          <w:p w14:paraId="2E24C951" w14:textId="77777777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vAlign w:val="center"/>
          </w:tcPr>
          <w:p w14:paraId="544BF9DF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>Program Operations Assistant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01BDCADD" w14:textId="2B0865C5" w:rsidR="00FC6EA8" w:rsidRPr="009C73F6" w:rsidRDefault="004C021C" w:rsidP="00981928">
            <w:pPr>
              <w:pStyle w:val="newbodycopy"/>
              <w:ind w:left="49"/>
            </w:pPr>
            <w:r w:rsidRPr="004C021C">
              <w:t>Tenzin Yega Shaksur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691C3482" w14:textId="7C34FF18" w:rsidR="009E79DA" w:rsidRPr="009C73F6" w:rsidRDefault="00000000" w:rsidP="00981928">
            <w:pPr>
              <w:pStyle w:val="newbodycopy"/>
              <w:ind w:left="49"/>
            </w:pPr>
            <w:hyperlink r:id="rId15" w:history="1">
              <w:r w:rsidR="004C021C" w:rsidRPr="008D303F">
                <w:rPr>
                  <w:rStyle w:val="Hyperlink"/>
                </w:rPr>
                <w:t>TYShaksur@centennialcollege.ca</w:t>
              </w:r>
            </w:hyperlink>
          </w:p>
        </w:tc>
      </w:tr>
      <w:tr w:rsidR="00FC6EA8" w:rsidRPr="009C73F6" w14:paraId="33987955" w14:textId="77777777" w:rsidTr="00981928">
        <w:trPr>
          <w:trHeight w:val="397"/>
        </w:trPr>
        <w:tc>
          <w:tcPr>
            <w:tcW w:w="4024" w:type="dxa"/>
            <w:vAlign w:val="center"/>
          </w:tcPr>
          <w:p w14:paraId="1F0A1F4B" w14:textId="77777777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vAlign w:val="center"/>
          </w:tcPr>
          <w:p w14:paraId="625F4C85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>Work Integrated Learning 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7D078712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>Amy Kearns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24D5A7F0" w14:textId="77777777" w:rsidR="00FC6EA8" w:rsidRPr="009C73F6" w:rsidRDefault="00000000" w:rsidP="00981928">
            <w:pPr>
              <w:pStyle w:val="newbodycopy"/>
              <w:ind w:left="49"/>
            </w:pPr>
            <w:hyperlink r:id="rId16">
              <w:r w:rsidR="00FC6EA8" w:rsidRPr="00D21973">
                <w:rPr>
                  <w:rStyle w:val="Hyperlink"/>
                </w:rPr>
                <w:t>AKearns@centennialcollege.ca</w:t>
              </w:r>
            </w:hyperlink>
          </w:p>
        </w:tc>
      </w:tr>
      <w:tr w:rsidR="00FC6EA8" w:rsidRPr="009C73F6" w14:paraId="4E3CDF16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3C6174B4" w14:textId="77777777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vAlign w:val="center"/>
          </w:tcPr>
          <w:p w14:paraId="01C6DFB5" w14:textId="6FB794E9" w:rsidR="00FC6EA8" w:rsidRPr="00D21973" w:rsidRDefault="005E3F25" w:rsidP="00981928">
            <w:pPr>
              <w:pStyle w:val="newbodycopy"/>
              <w:ind w:left="49"/>
            </w:pPr>
            <w:r>
              <w:t>Program Manage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4580CCB7" w14:textId="511BDDEC" w:rsidR="00FC6EA8" w:rsidRPr="00D21973" w:rsidRDefault="00FC6EA8" w:rsidP="00981928">
            <w:pPr>
              <w:pStyle w:val="newbodycopy"/>
              <w:ind w:left="49"/>
            </w:pPr>
            <w:r w:rsidRPr="00D21973">
              <w:t xml:space="preserve">Mina </w:t>
            </w:r>
            <w:proofErr w:type="spellStart"/>
            <w:r w:rsidRPr="00D21973">
              <w:t>Shekarbani</w:t>
            </w:r>
            <w:proofErr w:type="spellEnd"/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793A5787" w14:textId="351D8E96" w:rsidR="00FC6EA8" w:rsidRDefault="00000000" w:rsidP="00981928">
            <w:pPr>
              <w:pStyle w:val="newbodycopy"/>
              <w:ind w:left="49"/>
            </w:pPr>
            <w:hyperlink r:id="rId17">
              <w:r w:rsidR="00FC6EA8" w:rsidRPr="00D21973">
                <w:rPr>
                  <w:rStyle w:val="Hyperlink"/>
                </w:rPr>
                <w:t>Mshekarb@my.centennialcollege.ca</w:t>
              </w:r>
            </w:hyperlink>
          </w:p>
        </w:tc>
      </w:tr>
      <w:tr w:rsidR="00FC6EA8" w:rsidRPr="009C73F6" w14:paraId="5B4CFA7A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52811F92" w14:textId="77777777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t>Work Integrated Learning Program</w:t>
            </w:r>
          </w:p>
        </w:tc>
        <w:tc>
          <w:tcPr>
            <w:tcW w:w="3260" w:type="dxa"/>
            <w:vAlign w:val="center"/>
          </w:tcPr>
          <w:p w14:paraId="5C615EC0" w14:textId="69B79782" w:rsidR="00FC6EA8" w:rsidRPr="00D21973" w:rsidRDefault="00FC6EA8" w:rsidP="00981928">
            <w:pPr>
              <w:pStyle w:val="newbodycopy"/>
              <w:ind w:left="49"/>
            </w:pPr>
            <w:r w:rsidRPr="00D21973">
              <w:t>Work Integrated Learning</w:t>
            </w:r>
            <w:r>
              <w:br/>
            </w:r>
            <w:r w:rsidRPr="00D21973">
              <w:t>Program</w:t>
            </w:r>
            <w:r>
              <w:t xml:space="preserve"> </w:t>
            </w:r>
            <w:r w:rsidRPr="00D21973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1E7CDEEB" w14:textId="77777777" w:rsidR="00FC6EA8" w:rsidRPr="00D21973" w:rsidRDefault="00FC6EA8" w:rsidP="00981928">
            <w:pPr>
              <w:pStyle w:val="newbodycopy"/>
              <w:ind w:left="49"/>
            </w:pPr>
            <w:r w:rsidRPr="00D21973">
              <w:t xml:space="preserve">Felipe </w:t>
            </w:r>
            <w:proofErr w:type="spellStart"/>
            <w:r w:rsidRPr="00D21973">
              <w:t>Faccioli</w:t>
            </w:r>
            <w:proofErr w:type="spellEnd"/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378097D1" w14:textId="0708E487" w:rsidR="00FC6EA8" w:rsidRPr="00D21973" w:rsidRDefault="00000000" w:rsidP="00981928">
            <w:pPr>
              <w:pStyle w:val="newbodycopy"/>
              <w:ind w:left="49"/>
            </w:pPr>
            <w:hyperlink r:id="rId18" w:history="1">
              <w:r w:rsidR="00FC6EA8" w:rsidRPr="00BF28D9">
                <w:rPr>
                  <w:rStyle w:val="Hyperlink"/>
                </w:rPr>
                <w:t>FFaccioli@centennialcollege.ca</w:t>
              </w:r>
            </w:hyperlink>
          </w:p>
        </w:tc>
      </w:tr>
      <w:tr w:rsidR="00FC6EA8" w:rsidRPr="009C73F6" w14:paraId="70584BE0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3331F416" w14:textId="182B3555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t>Baking Skills</w:t>
            </w:r>
          </w:p>
        </w:tc>
        <w:tc>
          <w:tcPr>
            <w:tcW w:w="3260" w:type="dxa"/>
            <w:vAlign w:val="center"/>
          </w:tcPr>
          <w:p w14:paraId="1E6DBAB3" w14:textId="77777777" w:rsidR="00FC6EA8" w:rsidRPr="00D21973" w:rsidRDefault="00FC6EA8" w:rsidP="00981928">
            <w:pPr>
              <w:pStyle w:val="newbodycopy"/>
              <w:ind w:left="49"/>
            </w:pPr>
            <w:r w:rsidRPr="00D21973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72A01C2C" w14:textId="0BFEE032" w:rsidR="00FC6EA8" w:rsidRPr="00D21973" w:rsidRDefault="00D273EB" w:rsidP="00981928">
            <w:pPr>
              <w:pStyle w:val="newbodycopy"/>
              <w:ind w:left="49"/>
            </w:pPr>
            <w:r w:rsidRPr="00D273EB">
              <w:t xml:space="preserve">Michaela </w:t>
            </w:r>
            <w:proofErr w:type="spellStart"/>
            <w:r w:rsidRPr="00D273EB">
              <w:t>Hapak</w:t>
            </w:r>
            <w:proofErr w:type="spellEnd"/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0365B834" w14:textId="2CF8FF34" w:rsidR="00FC6EA8" w:rsidRPr="00D273EB" w:rsidRDefault="00D273EB" w:rsidP="00981928">
            <w:pPr>
              <w:pStyle w:val="newbodycopy"/>
              <w:ind w:left="49"/>
              <w:rPr>
                <w:rStyle w:val="Hyperlink"/>
              </w:rPr>
            </w:pPr>
            <w:r w:rsidRPr="00D273EB">
              <w:rPr>
                <w:rStyle w:val="Hyperlink"/>
              </w:rPr>
              <w:t>mhapak@my.centennialcollege.ca</w:t>
            </w:r>
          </w:p>
        </w:tc>
      </w:tr>
      <w:tr w:rsidR="00FC6EA8" w:rsidRPr="009C73F6" w14:paraId="3F20FB88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0663B7EE" w14:textId="4CA9A9DD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t>Tourism</w:t>
            </w:r>
          </w:p>
        </w:tc>
        <w:tc>
          <w:tcPr>
            <w:tcW w:w="3260" w:type="dxa"/>
            <w:vAlign w:val="center"/>
          </w:tcPr>
          <w:p w14:paraId="3A93DA23" w14:textId="05D2B6DE" w:rsidR="00FC6EA8" w:rsidRPr="00D21973" w:rsidRDefault="00FC6EA8" w:rsidP="00981928">
            <w:pPr>
              <w:pStyle w:val="newbodycopy"/>
              <w:ind w:left="49"/>
            </w:pPr>
            <w:r w:rsidRPr="00D21973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55243ECA" w14:textId="3288EA2C" w:rsidR="00FC6EA8" w:rsidRPr="00D21973" w:rsidRDefault="00D273EB" w:rsidP="00981928">
            <w:pPr>
              <w:pStyle w:val="newbodycopy"/>
              <w:ind w:left="49"/>
            </w:pPr>
            <w:r w:rsidRPr="00D273EB">
              <w:t>Dorothy Ward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6A89AF8F" w14:textId="2AC88FA3" w:rsidR="00FC6EA8" w:rsidRPr="00D273EB" w:rsidRDefault="00D273EB" w:rsidP="00981928">
            <w:pPr>
              <w:pStyle w:val="newbodycopy"/>
              <w:ind w:left="49"/>
              <w:rPr>
                <w:rStyle w:val="Hyperlink"/>
              </w:rPr>
            </w:pPr>
            <w:r w:rsidRPr="00D273EB">
              <w:rPr>
                <w:rStyle w:val="Hyperlink"/>
              </w:rPr>
              <w:t>DWard@centennialcollege.ca</w:t>
            </w:r>
          </w:p>
        </w:tc>
      </w:tr>
      <w:tr w:rsidR="00FC6EA8" w:rsidRPr="009C73F6" w14:paraId="61DBE3E8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6F5E7089" w14:textId="23E64EAA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t>Culinary Skills</w:t>
            </w:r>
          </w:p>
        </w:tc>
        <w:tc>
          <w:tcPr>
            <w:tcW w:w="3260" w:type="dxa"/>
            <w:vAlign w:val="center"/>
          </w:tcPr>
          <w:p w14:paraId="151039B3" w14:textId="77777777" w:rsidR="00FC6EA8" w:rsidRPr="00D21973" w:rsidRDefault="00FC6EA8" w:rsidP="00981928">
            <w:pPr>
              <w:pStyle w:val="newbodycopy"/>
              <w:ind w:left="49"/>
            </w:pPr>
            <w:r w:rsidRPr="00D21973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2A823A4E" w14:textId="025D33C9" w:rsidR="00FC6EA8" w:rsidRPr="00D21973" w:rsidRDefault="00D273EB" w:rsidP="00981928">
            <w:pPr>
              <w:pStyle w:val="newbodycopy"/>
              <w:ind w:left="49"/>
            </w:pPr>
            <w:r w:rsidRPr="00D273EB">
              <w:t xml:space="preserve">Tulio Gabriel </w:t>
            </w:r>
            <w:proofErr w:type="spellStart"/>
            <w:r w:rsidRPr="00D273EB">
              <w:t>Resende</w:t>
            </w:r>
            <w:proofErr w:type="spellEnd"/>
            <w:r w:rsidRPr="00D273EB">
              <w:t xml:space="preserve"> </w:t>
            </w:r>
            <w:proofErr w:type="spellStart"/>
            <w:r w:rsidRPr="00D273EB">
              <w:t>Lessa</w:t>
            </w:r>
            <w:proofErr w:type="spellEnd"/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6103979A" w14:textId="0415FBF4" w:rsidR="00FC6EA8" w:rsidRPr="00D273EB" w:rsidRDefault="00D273EB" w:rsidP="00981928">
            <w:pPr>
              <w:pStyle w:val="newbodycopy"/>
              <w:ind w:left="49"/>
              <w:rPr>
                <w:rStyle w:val="Hyperlink"/>
              </w:rPr>
            </w:pPr>
            <w:r w:rsidRPr="00D273EB">
              <w:rPr>
                <w:rStyle w:val="Hyperlink"/>
              </w:rPr>
              <w:t>tresende@my.centennialcollege.ca</w:t>
            </w:r>
          </w:p>
        </w:tc>
      </w:tr>
      <w:tr w:rsidR="00FC6EA8" w:rsidRPr="009C73F6" w14:paraId="3F810F38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4BC329E0" w14:textId="55649F41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lastRenderedPageBreak/>
              <w:t>Baking and Pastry Arts Management</w:t>
            </w:r>
          </w:p>
        </w:tc>
        <w:tc>
          <w:tcPr>
            <w:tcW w:w="3260" w:type="dxa"/>
            <w:vAlign w:val="center"/>
          </w:tcPr>
          <w:p w14:paraId="192A541D" w14:textId="77777777" w:rsidR="00FC6EA8" w:rsidRPr="00D21973" w:rsidRDefault="00FC6EA8" w:rsidP="00981928">
            <w:pPr>
              <w:pStyle w:val="newbodycopy"/>
              <w:ind w:left="49"/>
            </w:pPr>
            <w:r w:rsidRPr="00D21973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07E998EE" w14:textId="1160A56F" w:rsidR="00FC6EA8" w:rsidRPr="00D21973" w:rsidRDefault="00D273EB" w:rsidP="00981928">
            <w:pPr>
              <w:pStyle w:val="newbodycopy"/>
              <w:ind w:left="49"/>
            </w:pPr>
            <w:r w:rsidRPr="00D273EB">
              <w:t>Alison Iannarelli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279CA560" w14:textId="47F17284" w:rsidR="00FC6EA8" w:rsidRPr="00D273EB" w:rsidRDefault="00D273EB" w:rsidP="00981928">
            <w:pPr>
              <w:pStyle w:val="newbodycopy"/>
              <w:ind w:left="49"/>
              <w:rPr>
                <w:rStyle w:val="Hyperlink"/>
              </w:rPr>
            </w:pPr>
            <w:r w:rsidRPr="00D273EB">
              <w:rPr>
                <w:rStyle w:val="Hyperlink"/>
              </w:rPr>
              <w:t>Aiannarelli@centennialcollege.ca</w:t>
            </w:r>
          </w:p>
        </w:tc>
      </w:tr>
      <w:tr w:rsidR="00FC6EA8" w:rsidRPr="009C73F6" w14:paraId="74562C5F" w14:textId="77777777" w:rsidTr="00981928">
        <w:trPr>
          <w:trHeight w:val="397"/>
        </w:trPr>
        <w:tc>
          <w:tcPr>
            <w:tcW w:w="4024" w:type="dxa"/>
            <w:tcBorders>
              <w:bottom w:val="single" w:sz="8" w:space="0" w:color="7E7E7E"/>
            </w:tcBorders>
            <w:shd w:val="clear" w:color="auto" w:fill="auto"/>
            <w:vAlign w:val="center"/>
          </w:tcPr>
          <w:p w14:paraId="5531ABC9" w14:textId="7C47524E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t>Hospitality and Tourism Administration</w:t>
            </w:r>
          </w:p>
        </w:tc>
        <w:tc>
          <w:tcPr>
            <w:tcW w:w="3260" w:type="dxa"/>
            <w:tcBorders>
              <w:bottom w:val="single" w:sz="8" w:space="0" w:color="7E7E7E"/>
            </w:tcBorders>
            <w:vAlign w:val="center"/>
          </w:tcPr>
          <w:p w14:paraId="6D98330E" w14:textId="77777777" w:rsidR="00FC6EA8" w:rsidRPr="00D21973" w:rsidRDefault="00FC6EA8" w:rsidP="00981928">
            <w:pPr>
              <w:pStyle w:val="newbodycopy"/>
              <w:ind w:left="49"/>
            </w:pPr>
            <w:r w:rsidRPr="00D21973">
              <w:t>Coordinator</w:t>
            </w:r>
          </w:p>
        </w:tc>
        <w:tc>
          <w:tcPr>
            <w:tcW w:w="2613" w:type="dxa"/>
            <w:tcBorders>
              <w:bottom w:val="single" w:sz="8" w:space="0" w:color="7E7E7E"/>
              <w:right w:val="single" w:sz="8" w:space="0" w:color="7E7E7E"/>
            </w:tcBorders>
            <w:vAlign w:val="center"/>
          </w:tcPr>
          <w:p w14:paraId="02EB95A7" w14:textId="77777777" w:rsidR="00FC6EA8" w:rsidRPr="00D21973" w:rsidRDefault="00FC6EA8" w:rsidP="00981928">
            <w:pPr>
              <w:pStyle w:val="newbodycopy"/>
              <w:ind w:left="49"/>
            </w:pPr>
            <w:r w:rsidRPr="00D21973">
              <w:t xml:space="preserve">Michael </w:t>
            </w:r>
            <w:proofErr w:type="spellStart"/>
            <w:r w:rsidRPr="00D21973">
              <w:t>Bertuzzi</w:t>
            </w:r>
            <w:proofErr w:type="spellEnd"/>
          </w:p>
        </w:tc>
        <w:tc>
          <w:tcPr>
            <w:tcW w:w="4539" w:type="dxa"/>
            <w:tcBorders>
              <w:left w:val="single" w:sz="8" w:space="0" w:color="7E7E7E"/>
              <w:bottom w:val="single" w:sz="8" w:space="0" w:color="7E7E7E"/>
            </w:tcBorders>
            <w:vAlign w:val="center"/>
          </w:tcPr>
          <w:p w14:paraId="22D8DAFF" w14:textId="77777777" w:rsidR="00FC6EA8" w:rsidRPr="00D273EB" w:rsidRDefault="00000000" w:rsidP="00981928">
            <w:pPr>
              <w:pStyle w:val="newbodycopy"/>
              <w:ind w:left="49"/>
              <w:rPr>
                <w:rStyle w:val="Hyperlink"/>
              </w:rPr>
            </w:pPr>
            <w:hyperlink r:id="rId19">
              <w:r w:rsidR="00FC6EA8" w:rsidRPr="00D21973">
                <w:rPr>
                  <w:rStyle w:val="Hyperlink"/>
                </w:rPr>
                <w:t>MBertuzzi@centennialcollege.ca</w:t>
              </w:r>
            </w:hyperlink>
          </w:p>
        </w:tc>
      </w:tr>
      <w:tr w:rsidR="00FC6EA8" w:rsidRPr="009C73F6" w14:paraId="1E98E550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28F13126" w14:textId="103E761B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t>Food Tourism</w:t>
            </w:r>
          </w:p>
        </w:tc>
        <w:tc>
          <w:tcPr>
            <w:tcW w:w="3260" w:type="dxa"/>
            <w:vAlign w:val="center"/>
          </w:tcPr>
          <w:p w14:paraId="47F7435D" w14:textId="77777777" w:rsidR="00FC6EA8" w:rsidRPr="00D21973" w:rsidRDefault="00FC6EA8" w:rsidP="00981928">
            <w:pPr>
              <w:pStyle w:val="newbodycopy"/>
              <w:ind w:left="49"/>
            </w:pPr>
            <w:r w:rsidRPr="00D21973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73E02857" w14:textId="77777777" w:rsidR="00FC6EA8" w:rsidRPr="00D21973" w:rsidRDefault="00FC6EA8" w:rsidP="00981928">
            <w:pPr>
              <w:pStyle w:val="newbodycopy"/>
              <w:ind w:left="49"/>
            </w:pPr>
            <w:proofErr w:type="spellStart"/>
            <w:r w:rsidRPr="00D21973">
              <w:t>Ozoz</w:t>
            </w:r>
            <w:proofErr w:type="spellEnd"/>
            <w:r w:rsidRPr="00D21973">
              <w:t xml:space="preserve"> </w:t>
            </w:r>
            <w:proofErr w:type="spellStart"/>
            <w:r w:rsidRPr="00D21973">
              <w:t>Sokoh</w:t>
            </w:r>
            <w:proofErr w:type="spellEnd"/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79787E79" w14:textId="7B9EF1D6" w:rsidR="00FC6EA8" w:rsidRPr="00D273EB" w:rsidRDefault="00000000" w:rsidP="00981928">
            <w:pPr>
              <w:pStyle w:val="newbodycopy"/>
              <w:ind w:left="49"/>
              <w:rPr>
                <w:rStyle w:val="Hyperlink"/>
              </w:rPr>
            </w:pPr>
            <w:hyperlink r:id="rId20" w:history="1">
              <w:r w:rsidR="00FC6EA8" w:rsidRPr="00DE027E">
                <w:rPr>
                  <w:rStyle w:val="Hyperlink"/>
                </w:rPr>
                <w:t>Osokoh@my.centennialcollege.ca</w:t>
              </w:r>
            </w:hyperlink>
          </w:p>
        </w:tc>
      </w:tr>
      <w:tr w:rsidR="00FC6EA8" w:rsidRPr="009C73F6" w14:paraId="77B9E7E2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6AA2038E" w14:textId="08E932F4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t>Food Media</w:t>
            </w:r>
          </w:p>
        </w:tc>
        <w:tc>
          <w:tcPr>
            <w:tcW w:w="3260" w:type="dxa"/>
            <w:vAlign w:val="center"/>
          </w:tcPr>
          <w:p w14:paraId="646F4217" w14:textId="77777777" w:rsidR="00FC6EA8" w:rsidRPr="00D21973" w:rsidRDefault="00FC6EA8" w:rsidP="00981928">
            <w:pPr>
              <w:pStyle w:val="newbodycopy"/>
              <w:ind w:left="49"/>
            </w:pPr>
            <w:r w:rsidRPr="00D21973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1B474E97" w14:textId="4532BEFA" w:rsidR="00FC6EA8" w:rsidRPr="00D21973" w:rsidRDefault="00D273EB" w:rsidP="00981928">
            <w:pPr>
              <w:pStyle w:val="newbodycopy"/>
              <w:ind w:left="49"/>
            </w:pPr>
            <w:r w:rsidRPr="00D273EB">
              <w:t>Matthew Duffy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199EAF5B" w14:textId="6C262EAF" w:rsidR="00FC6EA8" w:rsidRPr="00D273EB" w:rsidRDefault="00D273EB" w:rsidP="00981928">
            <w:pPr>
              <w:pStyle w:val="newbodycopy"/>
              <w:ind w:left="49"/>
              <w:rPr>
                <w:rStyle w:val="Hyperlink"/>
              </w:rPr>
            </w:pPr>
            <w:r w:rsidRPr="00D273EB">
              <w:rPr>
                <w:rStyle w:val="Hyperlink"/>
              </w:rPr>
              <w:t>MDuffy@centennialcollege.ca</w:t>
            </w:r>
          </w:p>
        </w:tc>
      </w:tr>
      <w:tr w:rsidR="00FC6EA8" w:rsidRPr="009C73F6" w14:paraId="074E04E6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3201C14A" w14:textId="41BE15D5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t>Culinary Management</w:t>
            </w:r>
          </w:p>
        </w:tc>
        <w:tc>
          <w:tcPr>
            <w:tcW w:w="3260" w:type="dxa"/>
            <w:vAlign w:val="center"/>
          </w:tcPr>
          <w:p w14:paraId="0860F4D9" w14:textId="51C93FB5" w:rsidR="00FC6EA8" w:rsidRPr="00D21973" w:rsidRDefault="00FC6EA8" w:rsidP="00981928">
            <w:pPr>
              <w:pStyle w:val="newbodycopy"/>
              <w:ind w:left="49"/>
            </w:pPr>
            <w:r w:rsidRPr="00D21973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0A9DEED2" w14:textId="6024277A" w:rsidR="00FC6EA8" w:rsidRPr="00D21973" w:rsidRDefault="00FC6EA8" w:rsidP="00981928">
            <w:pPr>
              <w:pStyle w:val="newbodycopy"/>
              <w:ind w:left="49"/>
            </w:pPr>
            <w:r w:rsidRPr="00817170">
              <w:t xml:space="preserve">Jordan </w:t>
            </w:r>
            <w:proofErr w:type="spellStart"/>
            <w:r w:rsidRPr="00817170">
              <w:t>Hohn</w:t>
            </w:r>
            <w:proofErr w:type="spellEnd"/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67DF946D" w14:textId="1D1E9A90" w:rsidR="00FC6EA8" w:rsidRPr="00D21973" w:rsidRDefault="00FC6EA8" w:rsidP="00981928">
            <w:pPr>
              <w:pStyle w:val="newbodycopy"/>
              <w:ind w:left="49"/>
            </w:pPr>
            <w:r>
              <w:rPr>
                <w:rStyle w:val="Hyperlink"/>
              </w:rPr>
              <w:t>J</w:t>
            </w:r>
            <w:r w:rsidRPr="00817170">
              <w:rPr>
                <w:rStyle w:val="Hyperlink"/>
              </w:rPr>
              <w:t>hohn1@my.centennialcollege.ca</w:t>
            </w:r>
          </w:p>
        </w:tc>
      </w:tr>
      <w:tr w:rsidR="00FC6EA8" w:rsidRPr="009C73F6" w14:paraId="2A7F78E5" w14:textId="77777777" w:rsidTr="00981928">
        <w:trPr>
          <w:trHeight w:val="397"/>
        </w:trPr>
        <w:tc>
          <w:tcPr>
            <w:tcW w:w="4024" w:type="dxa"/>
            <w:shd w:val="clear" w:color="auto" w:fill="D9D9D9" w:themeFill="background1" w:themeFillShade="D9"/>
            <w:vAlign w:val="center"/>
          </w:tcPr>
          <w:p w14:paraId="571EA33A" w14:textId="77777777" w:rsidR="00FC6EA8" w:rsidRPr="004B144B" w:rsidRDefault="00FC6EA8" w:rsidP="00981928">
            <w:pPr>
              <w:ind w:left="49"/>
              <w:jc w:val="center"/>
              <w:rPr>
                <w:rStyle w:val="programtitles"/>
                <w:b/>
                <w:bCs/>
                <w:sz w:val="24"/>
                <w:szCs w:val="24"/>
              </w:rPr>
            </w:pPr>
            <w:r w:rsidRPr="004B144B">
              <w:rPr>
                <w:rStyle w:val="programtitles"/>
                <w:b/>
                <w:bCs/>
                <w:sz w:val="24"/>
                <w:szCs w:val="24"/>
              </w:rPr>
              <w:t>Hospitality Management</w:t>
            </w:r>
          </w:p>
        </w:tc>
        <w:tc>
          <w:tcPr>
            <w:tcW w:w="3260" w:type="dxa"/>
            <w:shd w:val="clear" w:color="auto" w:fill="D9D9D9" w:themeFill="background1" w:themeFillShade="D9"/>
            <w:vAlign w:val="center"/>
          </w:tcPr>
          <w:p w14:paraId="4D68C056" w14:textId="77777777" w:rsidR="00FC6EA8" w:rsidRPr="00D97183" w:rsidRDefault="00FC6EA8" w:rsidP="00981928">
            <w:pPr>
              <w:pStyle w:val="newbodycopy"/>
              <w:ind w:left="49"/>
              <w:rPr>
                <w:b/>
                <w:bCs/>
                <w:sz w:val="24"/>
                <w:szCs w:val="24"/>
              </w:rPr>
            </w:pPr>
            <w:r w:rsidRPr="00D97183">
              <w:rPr>
                <w:b/>
                <w:bCs/>
                <w:sz w:val="24"/>
                <w:szCs w:val="24"/>
              </w:rPr>
              <w:t>Chai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shd w:val="clear" w:color="auto" w:fill="D9D9D9" w:themeFill="background1" w:themeFillShade="D9"/>
            <w:vAlign w:val="center"/>
          </w:tcPr>
          <w:p w14:paraId="46A77C08" w14:textId="77777777" w:rsidR="00FC6EA8" w:rsidRPr="00D97183" w:rsidRDefault="00FC6EA8" w:rsidP="00981928">
            <w:pPr>
              <w:pStyle w:val="newbodycopy"/>
              <w:ind w:left="49"/>
              <w:rPr>
                <w:b/>
                <w:bCs/>
                <w:sz w:val="24"/>
                <w:szCs w:val="24"/>
              </w:rPr>
            </w:pPr>
            <w:r w:rsidRPr="00D97183">
              <w:rPr>
                <w:b/>
                <w:bCs/>
                <w:sz w:val="24"/>
                <w:szCs w:val="24"/>
              </w:rPr>
              <w:t>Michelle Caine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shd w:val="clear" w:color="auto" w:fill="D9D9D9" w:themeFill="background1" w:themeFillShade="D9"/>
            <w:vAlign w:val="center"/>
          </w:tcPr>
          <w:p w14:paraId="224E221D" w14:textId="77777777" w:rsidR="00FC6EA8" w:rsidRPr="005340B6" w:rsidRDefault="00000000" w:rsidP="00981928">
            <w:pPr>
              <w:pStyle w:val="newbodycopy"/>
              <w:ind w:left="49"/>
            </w:pPr>
            <w:hyperlink r:id="rId21">
              <w:r w:rsidR="00FC6EA8" w:rsidRPr="005340B6">
                <w:rPr>
                  <w:rStyle w:val="Hyperlink"/>
                  <w:b/>
                  <w:bCs/>
                  <w:sz w:val="24"/>
                  <w:szCs w:val="24"/>
                </w:rPr>
                <w:t>MCaine@centennialcollege.ca</w:t>
              </w:r>
            </w:hyperlink>
          </w:p>
        </w:tc>
      </w:tr>
      <w:tr w:rsidR="00652F7D" w:rsidRPr="009C73F6" w14:paraId="007A54C7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264DC920" w14:textId="77777777" w:rsidR="00652F7D" w:rsidRPr="00EA1C3F" w:rsidRDefault="00652F7D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vAlign w:val="center"/>
          </w:tcPr>
          <w:p w14:paraId="112985D4" w14:textId="0873CE49" w:rsidR="00652F7D" w:rsidRPr="009C73F6" w:rsidRDefault="00652F7D" w:rsidP="00981928">
            <w:pPr>
              <w:pStyle w:val="newbodycopy"/>
              <w:ind w:left="49"/>
            </w:pPr>
            <w:r w:rsidRPr="009C73F6">
              <w:t>Program Operations Assistant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00FFC826" w14:textId="5A048672" w:rsidR="00652F7D" w:rsidRPr="00817170" w:rsidRDefault="00A85F11" w:rsidP="00981928">
            <w:pPr>
              <w:pStyle w:val="newbodycopy"/>
              <w:ind w:left="49"/>
            </w:pPr>
            <w:r w:rsidRPr="00A85F11">
              <w:t>Michael Paul Cabral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6FADFAC5" w14:textId="47459617" w:rsidR="00652F7D" w:rsidRDefault="00000000" w:rsidP="00981928">
            <w:pPr>
              <w:pStyle w:val="newbodycopy"/>
              <w:ind w:left="49"/>
              <w:rPr>
                <w:rStyle w:val="Hyperlink"/>
              </w:rPr>
            </w:pPr>
            <w:hyperlink r:id="rId22" w:history="1">
              <w:r w:rsidR="004C021C" w:rsidRPr="008D303F">
                <w:rPr>
                  <w:rStyle w:val="Hyperlink"/>
                </w:rPr>
                <w:t>MPCabral@centennialcollege.ca</w:t>
              </w:r>
            </w:hyperlink>
          </w:p>
        </w:tc>
      </w:tr>
      <w:tr w:rsidR="00FC6EA8" w:rsidRPr="009C73F6" w14:paraId="1085911A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213C2FD1" w14:textId="77777777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</w:p>
        </w:tc>
        <w:tc>
          <w:tcPr>
            <w:tcW w:w="3260" w:type="dxa"/>
            <w:vAlign w:val="center"/>
          </w:tcPr>
          <w:p w14:paraId="1D0339F9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>Work Integrated Learning</w:t>
            </w:r>
          </w:p>
          <w:p w14:paraId="1FD3BF27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19590FC4" w14:textId="6A489015" w:rsidR="00FC6EA8" w:rsidRPr="009C73F6" w:rsidRDefault="00D273EB" w:rsidP="00981928">
            <w:pPr>
              <w:pStyle w:val="newbodycopy"/>
              <w:ind w:left="49"/>
            </w:pPr>
            <w:r w:rsidRPr="00D273EB">
              <w:t>Michelle Newman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08BE8874" w14:textId="5B613FD1" w:rsidR="00FC6EA8" w:rsidRPr="00D273EB" w:rsidRDefault="00D273EB" w:rsidP="00981928">
            <w:pPr>
              <w:pStyle w:val="newbodycopy"/>
              <w:ind w:left="49"/>
              <w:rPr>
                <w:rStyle w:val="Hyperlink"/>
              </w:rPr>
            </w:pPr>
            <w:r w:rsidRPr="00D273EB">
              <w:rPr>
                <w:rStyle w:val="Hyperlink"/>
              </w:rPr>
              <w:t>MNewman@centennialcollege.ca</w:t>
            </w:r>
          </w:p>
        </w:tc>
      </w:tr>
      <w:tr w:rsidR="00FC6EA8" w:rsidRPr="009C73F6" w14:paraId="6E622509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6F1C4671" w14:textId="77777777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t>Work Integrated Learning Program</w:t>
            </w:r>
          </w:p>
        </w:tc>
        <w:tc>
          <w:tcPr>
            <w:tcW w:w="3260" w:type="dxa"/>
            <w:vAlign w:val="center"/>
          </w:tcPr>
          <w:p w14:paraId="3DA7947B" w14:textId="31804E6F" w:rsidR="00FC6EA8" w:rsidRPr="009C73F6" w:rsidRDefault="00FC6EA8" w:rsidP="00981928">
            <w:pPr>
              <w:pStyle w:val="newbodycopy"/>
              <w:ind w:left="49"/>
            </w:pPr>
            <w:r w:rsidRPr="009C73F6">
              <w:t>Work Integrated Learning</w:t>
            </w:r>
            <w:r>
              <w:br/>
            </w:r>
            <w:r w:rsidRPr="009C73F6">
              <w:t>Program</w:t>
            </w:r>
            <w:r>
              <w:t xml:space="preserve"> </w:t>
            </w:r>
            <w:r w:rsidRPr="003755CE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60F80A7F" w14:textId="7A62901B" w:rsidR="00FC6EA8" w:rsidRPr="009C73F6" w:rsidRDefault="00D273EB" w:rsidP="00981928">
            <w:pPr>
              <w:pStyle w:val="newbodycopy"/>
              <w:ind w:left="49"/>
            </w:pPr>
            <w:r w:rsidRPr="00D273EB">
              <w:t>Kim Greasley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26B7A5D8" w14:textId="30218393" w:rsidR="00FC6EA8" w:rsidRPr="00D273EB" w:rsidRDefault="00D273EB" w:rsidP="00981928">
            <w:pPr>
              <w:pStyle w:val="newbodycopy"/>
              <w:ind w:left="49"/>
              <w:rPr>
                <w:rStyle w:val="Hyperlink"/>
              </w:rPr>
            </w:pPr>
            <w:r w:rsidRPr="00D273EB">
              <w:rPr>
                <w:rStyle w:val="Hyperlink"/>
              </w:rPr>
              <w:t>kgreasl1@my.centennialcollege.ca</w:t>
            </w:r>
          </w:p>
        </w:tc>
      </w:tr>
      <w:tr w:rsidR="00FC6EA8" w:rsidRPr="009C73F6" w14:paraId="2BCBA1AE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4633B4BE" w14:textId="539BD79B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t>Event Management</w:t>
            </w:r>
          </w:p>
        </w:tc>
        <w:tc>
          <w:tcPr>
            <w:tcW w:w="3260" w:type="dxa"/>
            <w:vAlign w:val="center"/>
          </w:tcPr>
          <w:p w14:paraId="48A9BB35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327FC675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>Nicole Bailey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6AED470D" w14:textId="75B83539" w:rsidR="00FC6EA8" w:rsidRPr="009C73F6" w:rsidRDefault="00000000" w:rsidP="00981928">
            <w:pPr>
              <w:pStyle w:val="newbodycopy"/>
              <w:ind w:left="49"/>
            </w:pPr>
            <w:hyperlink r:id="rId23" w:history="1">
              <w:r w:rsidR="00FC6EA8" w:rsidRPr="00DE027E">
                <w:rPr>
                  <w:rStyle w:val="Hyperlink"/>
                </w:rPr>
                <w:t>Nbaile15@my.centennialcollege.ca</w:t>
              </w:r>
            </w:hyperlink>
          </w:p>
        </w:tc>
      </w:tr>
      <w:tr w:rsidR="00FC6EA8" w:rsidRPr="009C73F6" w14:paraId="5467AFF9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132B73EC" w14:textId="1CAB3AB0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t>Hotel, Resort and Restaurant Management</w:t>
            </w:r>
          </w:p>
        </w:tc>
        <w:tc>
          <w:tcPr>
            <w:tcW w:w="3260" w:type="dxa"/>
            <w:vAlign w:val="center"/>
          </w:tcPr>
          <w:p w14:paraId="050AD092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0AF02E7C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>Cyrus K. Cooper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3B33FC6D" w14:textId="77777777" w:rsidR="00FC6EA8" w:rsidRPr="009C73F6" w:rsidRDefault="00000000" w:rsidP="00981928">
            <w:pPr>
              <w:pStyle w:val="newbodycopy"/>
              <w:ind w:left="49"/>
            </w:pPr>
            <w:hyperlink r:id="rId24">
              <w:r w:rsidR="00FC6EA8" w:rsidRPr="009C73F6">
                <w:rPr>
                  <w:rStyle w:val="Hyperlink"/>
                </w:rPr>
                <w:t>CCooper@centennialcollege.ca</w:t>
              </w:r>
            </w:hyperlink>
          </w:p>
        </w:tc>
      </w:tr>
      <w:tr w:rsidR="00FC6EA8" w:rsidRPr="009C73F6" w14:paraId="221F38B0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28D6BD26" w14:textId="6FF7428F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t>Hospitality, Hotel Operations Management</w:t>
            </w:r>
          </w:p>
        </w:tc>
        <w:tc>
          <w:tcPr>
            <w:tcW w:w="3260" w:type="dxa"/>
            <w:vAlign w:val="center"/>
          </w:tcPr>
          <w:p w14:paraId="4B5775C4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400CBF02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>Jennifer Mueller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14EEA43B" w14:textId="77777777" w:rsidR="00FC6EA8" w:rsidRPr="009C73F6" w:rsidRDefault="00000000" w:rsidP="00981928">
            <w:pPr>
              <w:pStyle w:val="newbodycopy"/>
              <w:ind w:left="49"/>
            </w:pPr>
            <w:hyperlink r:id="rId25">
              <w:r w:rsidR="00FC6EA8" w:rsidRPr="009C73F6">
                <w:rPr>
                  <w:rStyle w:val="Hyperlink"/>
                </w:rPr>
                <w:t>JMueller@centennialcollege.ca</w:t>
              </w:r>
            </w:hyperlink>
          </w:p>
        </w:tc>
      </w:tr>
      <w:tr w:rsidR="00FC6EA8" w:rsidRPr="009C73F6" w14:paraId="43A69687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22CE75D5" w14:textId="7BC152DE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t>Food and Beverage Management</w:t>
            </w:r>
          </w:p>
        </w:tc>
        <w:tc>
          <w:tcPr>
            <w:tcW w:w="3260" w:type="dxa"/>
            <w:vAlign w:val="center"/>
          </w:tcPr>
          <w:p w14:paraId="658B2134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2585A3E8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 xml:space="preserve">Kristin </w:t>
            </w:r>
            <w:proofErr w:type="spellStart"/>
            <w:r w:rsidRPr="009C73F6">
              <w:t>Straney</w:t>
            </w:r>
            <w:proofErr w:type="spellEnd"/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12EDB0DC" w14:textId="77777777" w:rsidR="00FC6EA8" w:rsidRPr="009C73F6" w:rsidRDefault="00000000" w:rsidP="00981928">
            <w:pPr>
              <w:pStyle w:val="newbodycopy"/>
              <w:ind w:left="49"/>
            </w:pPr>
            <w:hyperlink r:id="rId26">
              <w:r w:rsidR="00FC6EA8" w:rsidRPr="009C73F6">
                <w:rPr>
                  <w:rStyle w:val="Hyperlink"/>
                </w:rPr>
                <w:t>KStraney@centennialcollege.ca</w:t>
              </w:r>
            </w:hyperlink>
          </w:p>
        </w:tc>
      </w:tr>
      <w:tr w:rsidR="00FC6EA8" w:rsidRPr="009C73F6" w14:paraId="7C15BD83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68E99221" w14:textId="429516A5" w:rsidR="00FC6EA8" w:rsidRPr="00EA1C3F" w:rsidRDefault="00FC6EA8" w:rsidP="00981928">
            <w:pPr>
              <w:ind w:left="49"/>
              <w:jc w:val="center"/>
              <w:rPr>
                <w:rStyle w:val="programtitles"/>
              </w:rPr>
            </w:pPr>
            <w:r w:rsidRPr="00EA1C3F">
              <w:rPr>
                <w:rStyle w:val="programtitles"/>
              </w:rPr>
              <w:t>Hospitality Skills</w:t>
            </w:r>
          </w:p>
        </w:tc>
        <w:tc>
          <w:tcPr>
            <w:tcW w:w="3260" w:type="dxa"/>
            <w:vAlign w:val="center"/>
          </w:tcPr>
          <w:p w14:paraId="6397FB11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58879769" w14:textId="77777777" w:rsidR="00FC6EA8" w:rsidRPr="009C73F6" w:rsidRDefault="00FC6EA8" w:rsidP="00981928">
            <w:pPr>
              <w:pStyle w:val="newbodycopy"/>
              <w:ind w:left="49"/>
            </w:pPr>
            <w:proofErr w:type="spellStart"/>
            <w:r w:rsidRPr="009C73F6">
              <w:t>Hoshedar</w:t>
            </w:r>
            <w:proofErr w:type="spellEnd"/>
            <w:r w:rsidRPr="009C73F6">
              <w:t xml:space="preserve"> </w:t>
            </w:r>
            <w:proofErr w:type="spellStart"/>
            <w:r w:rsidRPr="009C73F6">
              <w:t>Batliwalla</w:t>
            </w:r>
            <w:proofErr w:type="spellEnd"/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64C887FC" w14:textId="77777777" w:rsidR="00FC6EA8" w:rsidRPr="009C73F6" w:rsidRDefault="00000000" w:rsidP="00981928">
            <w:pPr>
              <w:pStyle w:val="newbodycopy"/>
              <w:ind w:left="49"/>
            </w:pPr>
            <w:hyperlink r:id="rId27" w:history="1">
              <w:r w:rsidR="00FC6EA8" w:rsidRPr="009C73F6">
                <w:rPr>
                  <w:rStyle w:val="Hyperlink"/>
                </w:rPr>
                <w:t xml:space="preserve"> HBatliwalla@centennialcollege.ca </w:t>
              </w:r>
            </w:hyperlink>
          </w:p>
        </w:tc>
      </w:tr>
      <w:tr w:rsidR="00FC6EA8" w:rsidRPr="009C73F6" w14:paraId="7C014045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69144B2A" w14:textId="43B4A166" w:rsidR="00FC6EA8" w:rsidRPr="004C4625" w:rsidRDefault="00FC6EA8" w:rsidP="00981928">
            <w:pPr>
              <w:pStyle w:val="newbodycopy"/>
              <w:ind w:left="49"/>
            </w:pPr>
            <w:r w:rsidRPr="004C4625">
              <w:t>Event Planning</w:t>
            </w:r>
          </w:p>
        </w:tc>
        <w:tc>
          <w:tcPr>
            <w:tcW w:w="3260" w:type="dxa"/>
            <w:vAlign w:val="center"/>
          </w:tcPr>
          <w:p w14:paraId="4A947EC5" w14:textId="77777777" w:rsidR="00FC6EA8" w:rsidRPr="009C73F6" w:rsidRDefault="00FC6EA8" w:rsidP="00981928">
            <w:pPr>
              <w:pStyle w:val="newbodycopy"/>
              <w:ind w:left="49"/>
            </w:pPr>
            <w:r w:rsidRPr="009C73F6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3DD036B7" w14:textId="55823450" w:rsidR="00FC6EA8" w:rsidRPr="009C73F6" w:rsidRDefault="00FC6EA8" w:rsidP="00981928">
            <w:pPr>
              <w:pStyle w:val="newbodycopy"/>
              <w:ind w:left="49"/>
            </w:pPr>
            <w:r w:rsidRPr="004C4625">
              <w:t>Sue Morris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77CFDA93" w14:textId="46E03AF7" w:rsidR="00FC6EA8" w:rsidRPr="004C4625" w:rsidRDefault="00FC6EA8" w:rsidP="00981928">
            <w:pPr>
              <w:pStyle w:val="newbodycopy"/>
              <w:ind w:left="49"/>
              <w:rPr>
                <w:rStyle w:val="Hyperlink"/>
              </w:rPr>
            </w:pPr>
            <w:r>
              <w:rPr>
                <w:rStyle w:val="Hyperlink"/>
              </w:rPr>
              <w:t>S</w:t>
            </w:r>
            <w:r w:rsidRPr="004C4625">
              <w:rPr>
                <w:rStyle w:val="Hyperlink"/>
              </w:rPr>
              <w:t>morri89@my.centennialcollege.ca</w:t>
            </w:r>
          </w:p>
        </w:tc>
      </w:tr>
      <w:tr w:rsidR="00FC6EA8" w:rsidRPr="009C73F6" w14:paraId="4205701E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570B9578" w14:textId="3DC677F3" w:rsidR="00FC6EA8" w:rsidRPr="004C4625" w:rsidRDefault="00FC6EA8" w:rsidP="00981928">
            <w:pPr>
              <w:pStyle w:val="newbodycopy"/>
              <w:ind w:left="49"/>
            </w:pPr>
            <w:r w:rsidRPr="004C4625">
              <w:t>Hospitality Foundations</w:t>
            </w:r>
          </w:p>
        </w:tc>
        <w:tc>
          <w:tcPr>
            <w:tcW w:w="3260" w:type="dxa"/>
            <w:vAlign w:val="center"/>
          </w:tcPr>
          <w:p w14:paraId="727206EA" w14:textId="3A6F1620" w:rsidR="00FC6EA8" w:rsidRPr="009C73F6" w:rsidRDefault="00FC6EA8" w:rsidP="00981928">
            <w:pPr>
              <w:pStyle w:val="newbodycopy"/>
              <w:ind w:left="49"/>
            </w:pPr>
            <w:r w:rsidRPr="009C73F6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1B80358C" w14:textId="6EB4C7CE" w:rsidR="00FC6EA8" w:rsidRPr="009C73F6" w:rsidRDefault="00FC6EA8" w:rsidP="00981928">
            <w:pPr>
              <w:pStyle w:val="newbodycopy"/>
              <w:ind w:left="49"/>
            </w:pPr>
            <w:r w:rsidRPr="004C4625">
              <w:t>Kim Greasley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2092FD20" w14:textId="4AA2EB4C" w:rsidR="00FC6EA8" w:rsidRPr="004C4625" w:rsidRDefault="00FC6EA8" w:rsidP="00981928">
            <w:pPr>
              <w:pStyle w:val="newbodycopy"/>
              <w:ind w:left="49"/>
              <w:rPr>
                <w:rStyle w:val="Hyperlink"/>
              </w:rPr>
            </w:pPr>
            <w:r>
              <w:rPr>
                <w:rStyle w:val="Hyperlink"/>
              </w:rPr>
              <w:t>K</w:t>
            </w:r>
            <w:r w:rsidRPr="004C4625">
              <w:rPr>
                <w:rStyle w:val="Hyperlink"/>
              </w:rPr>
              <w:t>greasl1@my.centennialcollege.ca</w:t>
            </w:r>
          </w:p>
        </w:tc>
      </w:tr>
      <w:tr w:rsidR="00037A27" w:rsidRPr="009C73F6" w14:paraId="38291009" w14:textId="77777777" w:rsidTr="00981928">
        <w:trPr>
          <w:trHeight w:val="397"/>
        </w:trPr>
        <w:tc>
          <w:tcPr>
            <w:tcW w:w="14436" w:type="dxa"/>
            <w:gridSpan w:val="4"/>
            <w:shd w:val="clear" w:color="auto" w:fill="D9D9D9" w:themeFill="background1" w:themeFillShade="D9"/>
            <w:vAlign w:val="center"/>
          </w:tcPr>
          <w:p w14:paraId="1F5C6F5D" w14:textId="064DF972" w:rsidR="00037A27" w:rsidRDefault="00037A27" w:rsidP="00981928">
            <w:pPr>
              <w:pStyle w:val="newbodycopy"/>
              <w:ind w:left="49"/>
              <w:rPr>
                <w:rStyle w:val="Hyperlink"/>
              </w:rPr>
            </w:pPr>
            <w:r w:rsidRPr="00037A27">
              <w:rPr>
                <w:rStyle w:val="programtitles"/>
                <w:b/>
                <w:bCs/>
                <w:color w:val="auto"/>
                <w:sz w:val="24"/>
                <w:szCs w:val="24"/>
              </w:rPr>
              <w:t xml:space="preserve">Joint Coordinators - Hospitality Management </w:t>
            </w:r>
            <w:r w:rsidR="00AD0129">
              <w:rPr>
                <w:rStyle w:val="programtitles"/>
                <w:b/>
                <w:bCs/>
                <w:color w:val="auto"/>
                <w:sz w:val="24"/>
                <w:szCs w:val="24"/>
              </w:rPr>
              <w:t>+</w:t>
            </w:r>
            <w:r w:rsidRPr="00037A27">
              <w:rPr>
                <w:rStyle w:val="programtitles"/>
                <w:b/>
                <w:bCs/>
                <w:color w:val="auto"/>
                <w:sz w:val="24"/>
                <w:szCs w:val="24"/>
              </w:rPr>
              <w:t xml:space="preserve"> Food </w:t>
            </w:r>
            <w:r w:rsidR="00AD0129">
              <w:rPr>
                <w:rStyle w:val="programtitles"/>
                <w:b/>
                <w:bCs/>
                <w:color w:val="auto"/>
                <w:sz w:val="24"/>
                <w:szCs w:val="24"/>
              </w:rPr>
              <w:t>and</w:t>
            </w:r>
            <w:r w:rsidRPr="00037A27">
              <w:rPr>
                <w:rStyle w:val="programtitles"/>
                <w:b/>
                <w:bCs/>
                <w:color w:val="auto"/>
                <w:sz w:val="24"/>
                <w:szCs w:val="24"/>
              </w:rPr>
              <w:t xml:space="preserve"> Tourism Studie</w:t>
            </w:r>
            <w:r w:rsidRPr="00037A27">
              <w:rPr>
                <w:rStyle w:val="programtitles"/>
                <w:b/>
                <w:bCs/>
                <w:sz w:val="24"/>
                <w:szCs w:val="24"/>
              </w:rPr>
              <w:t>s</w:t>
            </w:r>
          </w:p>
        </w:tc>
      </w:tr>
      <w:tr w:rsidR="00037A27" w:rsidRPr="009C73F6" w14:paraId="5472F64D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1E150CED" w14:textId="4D915600" w:rsidR="00037A27" w:rsidRPr="004C4625" w:rsidRDefault="00037A27" w:rsidP="00981928">
            <w:pPr>
              <w:pStyle w:val="newbodycopy"/>
              <w:ind w:left="49"/>
            </w:pPr>
            <w:r w:rsidRPr="00037A27">
              <w:t>Dual Credit, HYPE &amp; Contract Training</w:t>
            </w:r>
          </w:p>
        </w:tc>
        <w:tc>
          <w:tcPr>
            <w:tcW w:w="3260" w:type="dxa"/>
            <w:vAlign w:val="center"/>
          </w:tcPr>
          <w:p w14:paraId="289D99CB" w14:textId="0B390F1D" w:rsidR="00037A27" w:rsidRPr="009C73F6" w:rsidRDefault="00037A27" w:rsidP="00981928">
            <w:pPr>
              <w:pStyle w:val="newbodycopy"/>
              <w:ind w:left="49"/>
            </w:pPr>
            <w:r w:rsidRPr="0023235B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4121D557" w14:textId="60BC92F2" w:rsidR="00037A27" w:rsidRPr="004C4625" w:rsidRDefault="00037A27" w:rsidP="00981928">
            <w:pPr>
              <w:pStyle w:val="newbodycopy"/>
              <w:ind w:left="49"/>
            </w:pPr>
            <w:r w:rsidRPr="00037A27">
              <w:t xml:space="preserve">Ariel </w:t>
            </w:r>
            <w:proofErr w:type="spellStart"/>
            <w:r w:rsidRPr="00037A27">
              <w:t>Coplan</w:t>
            </w:r>
            <w:proofErr w:type="spellEnd"/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4A024737" w14:textId="16D528C2" w:rsidR="00037A27" w:rsidRDefault="00037A27" w:rsidP="00981928">
            <w:pPr>
              <w:pStyle w:val="newbodycopy"/>
              <w:ind w:left="49"/>
              <w:rPr>
                <w:rStyle w:val="Hyperlink"/>
              </w:rPr>
            </w:pPr>
            <w:r w:rsidRPr="00037A27">
              <w:rPr>
                <w:rStyle w:val="Hyperlink"/>
              </w:rPr>
              <w:t>acoplan@my.centennialcollege.ca</w:t>
            </w:r>
          </w:p>
        </w:tc>
      </w:tr>
      <w:tr w:rsidR="00037A27" w:rsidRPr="009C73F6" w14:paraId="18EEBA97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6EE21D17" w14:textId="234448F5" w:rsidR="00037A27" w:rsidRPr="004C4625" w:rsidRDefault="00037A27" w:rsidP="00981928">
            <w:pPr>
              <w:pStyle w:val="newbodycopy"/>
              <w:ind w:left="49"/>
            </w:pPr>
            <w:r w:rsidRPr="00037A27">
              <w:t>Entrepreneurship and Innovation</w:t>
            </w:r>
          </w:p>
        </w:tc>
        <w:tc>
          <w:tcPr>
            <w:tcW w:w="3260" w:type="dxa"/>
            <w:vAlign w:val="center"/>
          </w:tcPr>
          <w:p w14:paraId="7382F6E9" w14:textId="27058ADA" w:rsidR="00037A27" w:rsidRPr="009C73F6" w:rsidRDefault="00037A27" w:rsidP="00981928">
            <w:pPr>
              <w:pStyle w:val="newbodycopy"/>
              <w:ind w:left="49"/>
            </w:pPr>
            <w:r w:rsidRPr="0023235B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024736B8" w14:textId="0F229C66" w:rsidR="00037A27" w:rsidRPr="004C4625" w:rsidRDefault="00037A27" w:rsidP="00981928">
            <w:pPr>
              <w:pStyle w:val="newbodycopy"/>
              <w:ind w:left="49"/>
            </w:pPr>
            <w:r w:rsidRPr="00037A27">
              <w:t>Colette Liburd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010ADDE1" w14:textId="002163CD" w:rsidR="00037A27" w:rsidRDefault="00037A27" w:rsidP="00981928">
            <w:pPr>
              <w:pStyle w:val="newbodycopy"/>
              <w:ind w:left="49"/>
              <w:rPr>
                <w:rStyle w:val="Hyperlink"/>
              </w:rPr>
            </w:pPr>
            <w:r w:rsidRPr="00037A27">
              <w:rPr>
                <w:rStyle w:val="Hyperlink"/>
              </w:rPr>
              <w:t>cliburd2@my.centennialcollege.ca</w:t>
            </w:r>
          </w:p>
        </w:tc>
      </w:tr>
      <w:tr w:rsidR="00037A27" w:rsidRPr="009C73F6" w14:paraId="5A57518D" w14:textId="77777777" w:rsidTr="00981928">
        <w:trPr>
          <w:trHeight w:val="397"/>
        </w:trPr>
        <w:tc>
          <w:tcPr>
            <w:tcW w:w="4024" w:type="dxa"/>
            <w:shd w:val="clear" w:color="auto" w:fill="auto"/>
            <w:vAlign w:val="center"/>
          </w:tcPr>
          <w:p w14:paraId="2D7305A6" w14:textId="6C92857D" w:rsidR="00037A27" w:rsidRPr="004C4625" w:rsidRDefault="00037A27" w:rsidP="00981928">
            <w:pPr>
              <w:pStyle w:val="newbodycopy"/>
              <w:ind w:left="49"/>
            </w:pPr>
            <w:r w:rsidRPr="00037A27">
              <w:t>Digital and Online Learning</w:t>
            </w:r>
          </w:p>
        </w:tc>
        <w:tc>
          <w:tcPr>
            <w:tcW w:w="3260" w:type="dxa"/>
            <w:vAlign w:val="center"/>
          </w:tcPr>
          <w:p w14:paraId="30AC7BB6" w14:textId="1AAC9355" w:rsidR="00037A27" w:rsidRPr="009C73F6" w:rsidRDefault="00037A27" w:rsidP="00981928">
            <w:pPr>
              <w:pStyle w:val="newbodycopy"/>
              <w:ind w:left="49"/>
            </w:pPr>
            <w:r w:rsidRPr="0023235B">
              <w:t>Coordinator</w:t>
            </w:r>
          </w:p>
        </w:tc>
        <w:tc>
          <w:tcPr>
            <w:tcW w:w="2613" w:type="dxa"/>
            <w:tcBorders>
              <w:right w:val="single" w:sz="8" w:space="0" w:color="7E7E7E"/>
            </w:tcBorders>
            <w:vAlign w:val="center"/>
          </w:tcPr>
          <w:p w14:paraId="6412B6C1" w14:textId="6A817382" w:rsidR="00037A27" w:rsidRPr="004C4625" w:rsidRDefault="00037A27" w:rsidP="00981928">
            <w:pPr>
              <w:pStyle w:val="newbodycopy"/>
              <w:ind w:left="49"/>
            </w:pPr>
            <w:proofErr w:type="spellStart"/>
            <w:r w:rsidRPr="00037A27">
              <w:t>Nelita</w:t>
            </w:r>
            <w:proofErr w:type="spellEnd"/>
            <w:r w:rsidRPr="00037A27">
              <w:t xml:space="preserve"> Silva</w:t>
            </w:r>
          </w:p>
        </w:tc>
        <w:tc>
          <w:tcPr>
            <w:tcW w:w="4539" w:type="dxa"/>
            <w:tcBorders>
              <w:left w:val="single" w:sz="8" w:space="0" w:color="7E7E7E"/>
            </w:tcBorders>
            <w:vAlign w:val="center"/>
          </w:tcPr>
          <w:p w14:paraId="3CF9E873" w14:textId="069D79AB" w:rsidR="00037A27" w:rsidRDefault="00037A27" w:rsidP="00981928">
            <w:pPr>
              <w:pStyle w:val="newbodycopy"/>
              <w:ind w:left="49"/>
              <w:rPr>
                <w:rStyle w:val="Hyperlink"/>
              </w:rPr>
            </w:pPr>
            <w:r w:rsidRPr="00037A27">
              <w:rPr>
                <w:rStyle w:val="Hyperlink"/>
              </w:rPr>
              <w:t>nsilva12@my.centennialcollege.ca</w:t>
            </w:r>
          </w:p>
        </w:tc>
      </w:tr>
    </w:tbl>
    <w:p w14:paraId="65AB1147" w14:textId="77777777" w:rsidR="00DE494F" w:rsidRDefault="00DE494F" w:rsidP="009C73F6">
      <w:pPr>
        <w:jc w:val="center"/>
      </w:pPr>
    </w:p>
    <w:sectPr w:rsidR="00DE494F">
      <w:pgSz w:w="15840" w:h="12240" w:orient="landscape"/>
      <w:pgMar w:top="480" w:right="680" w:bottom="28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2NLEwMLY0NDE2NTNQ0lEKTi0uzszPAykwrgUAz6+gnCwAAAA="/>
  </w:docVars>
  <w:rsids>
    <w:rsidRoot w:val="00B066DF"/>
    <w:rsid w:val="00037A27"/>
    <w:rsid w:val="0012649C"/>
    <w:rsid w:val="001663E3"/>
    <w:rsid w:val="00286649"/>
    <w:rsid w:val="003755CE"/>
    <w:rsid w:val="003D647A"/>
    <w:rsid w:val="003D7F5A"/>
    <w:rsid w:val="00404E4F"/>
    <w:rsid w:val="004B144B"/>
    <w:rsid w:val="004B5A9E"/>
    <w:rsid w:val="004C021C"/>
    <w:rsid w:val="004C4625"/>
    <w:rsid w:val="004C7A8D"/>
    <w:rsid w:val="004E0A70"/>
    <w:rsid w:val="0050026F"/>
    <w:rsid w:val="005340B6"/>
    <w:rsid w:val="005909AA"/>
    <w:rsid w:val="005E3F25"/>
    <w:rsid w:val="00630961"/>
    <w:rsid w:val="00652F7D"/>
    <w:rsid w:val="0067711F"/>
    <w:rsid w:val="006C6D8A"/>
    <w:rsid w:val="00802F64"/>
    <w:rsid w:val="00813909"/>
    <w:rsid w:val="00817170"/>
    <w:rsid w:val="00841E1F"/>
    <w:rsid w:val="00882032"/>
    <w:rsid w:val="00980E23"/>
    <w:rsid w:val="00981928"/>
    <w:rsid w:val="009C73F6"/>
    <w:rsid w:val="009E79DA"/>
    <w:rsid w:val="00A373E4"/>
    <w:rsid w:val="00A53611"/>
    <w:rsid w:val="00A64D82"/>
    <w:rsid w:val="00A85F11"/>
    <w:rsid w:val="00AB6199"/>
    <w:rsid w:val="00AD0129"/>
    <w:rsid w:val="00AE6233"/>
    <w:rsid w:val="00B066DF"/>
    <w:rsid w:val="00B262D5"/>
    <w:rsid w:val="00B633B4"/>
    <w:rsid w:val="00BE29E0"/>
    <w:rsid w:val="00BE3A59"/>
    <w:rsid w:val="00BF28D9"/>
    <w:rsid w:val="00C404BB"/>
    <w:rsid w:val="00C41F3A"/>
    <w:rsid w:val="00C545F5"/>
    <w:rsid w:val="00C878BE"/>
    <w:rsid w:val="00CF6CB2"/>
    <w:rsid w:val="00D136E1"/>
    <w:rsid w:val="00D21973"/>
    <w:rsid w:val="00D273EB"/>
    <w:rsid w:val="00D53C8C"/>
    <w:rsid w:val="00D97183"/>
    <w:rsid w:val="00DE494F"/>
    <w:rsid w:val="00E72C3D"/>
    <w:rsid w:val="00EA1C3F"/>
    <w:rsid w:val="00F46E14"/>
    <w:rsid w:val="00F97542"/>
    <w:rsid w:val="00FC6EA8"/>
    <w:rsid w:val="00FE0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019CE"/>
  <w15:docId w15:val="{B76D4F97-BB1A-405D-92D3-22781A9B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21973"/>
    <w:rPr>
      <w:rFonts w:ascii="Arial" w:eastAsia="Calibri" w:hAnsi="Arial" w:cs="Calibri"/>
      <w:sz w:val="24"/>
      <w:lang w:val="en-CA" w:eastAsia="en-CA" w:bidi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0E23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b/>
      <w:color w:val="FFFFFF" w:themeColor="background1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1"/>
      <w:ind w:left="111"/>
    </w:pPr>
  </w:style>
  <w:style w:type="character" w:styleId="Hyperlink">
    <w:name w:val="Hyperlink"/>
    <w:basedOn w:val="DefaultParagraphFont"/>
    <w:uiPriority w:val="99"/>
    <w:unhideWhenUsed/>
    <w:rsid w:val="00C41F3A"/>
    <w:rPr>
      <w:color w:val="0563C1"/>
      <w:u w:val="single"/>
    </w:rPr>
  </w:style>
  <w:style w:type="paragraph" w:customStyle="1" w:styleId="newbodycopy">
    <w:name w:val="new body copy"/>
    <w:link w:val="newbodycopyChar"/>
    <w:autoRedefine/>
    <w:uiPriority w:val="1"/>
    <w:qFormat/>
    <w:rsid w:val="004C4625"/>
    <w:pPr>
      <w:ind w:left="195" w:right="145"/>
      <w:jc w:val="center"/>
    </w:pPr>
    <w:rPr>
      <w:rFonts w:ascii="Arial" w:eastAsia="Calibri" w:hAnsi="Arial" w:cs="Calibri"/>
      <w:color w:val="343433"/>
      <w:lang w:val="en-CA" w:eastAsia="en-CA" w:bidi="en-CA"/>
    </w:rPr>
  </w:style>
  <w:style w:type="paragraph" w:customStyle="1" w:styleId="heading">
    <w:name w:val="heading"/>
    <w:uiPriority w:val="1"/>
    <w:qFormat/>
    <w:rsid w:val="009C73F6"/>
    <w:rPr>
      <w:rFonts w:ascii="Arial" w:eastAsia="Calibri" w:hAnsi="Arial" w:cs="Calibri"/>
      <w:b/>
      <w:color w:val="343433"/>
      <w:sz w:val="36"/>
      <w:lang w:val="en-CA" w:eastAsia="en-CA" w:bidi="en-CA"/>
    </w:rPr>
  </w:style>
  <w:style w:type="character" w:customStyle="1" w:styleId="newbodycopyChar">
    <w:name w:val="new body copy Char"/>
    <w:basedOn w:val="DefaultParagraphFont"/>
    <w:link w:val="newbodycopy"/>
    <w:uiPriority w:val="1"/>
    <w:rsid w:val="004C4625"/>
    <w:rPr>
      <w:rFonts w:ascii="Arial" w:eastAsia="Calibri" w:hAnsi="Arial" w:cs="Calibri"/>
      <w:color w:val="343433"/>
      <w:lang w:val="en-CA" w:eastAsia="en-CA" w:bidi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1973"/>
    <w:rPr>
      <w:color w:val="605E5C"/>
      <w:shd w:val="clear" w:color="auto" w:fill="E1DFDD"/>
    </w:rPr>
  </w:style>
  <w:style w:type="character" w:customStyle="1" w:styleId="programtitles">
    <w:name w:val="program titles"/>
    <w:basedOn w:val="DefaultParagraphFont"/>
    <w:uiPriority w:val="1"/>
    <w:qFormat/>
    <w:rsid w:val="00EA1C3F"/>
    <w:rPr>
      <w:rFonts w:ascii="Arial" w:hAnsi="Arial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80E23"/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n-CA" w:eastAsia="en-CA" w:bidi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C6D8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7170"/>
    <w:rPr>
      <w:color w:val="605E5C"/>
      <w:shd w:val="clear" w:color="auto" w:fill="E1DFDD"/>
    </w:rPr>
  </w:style>
  <w:style w:type="character" w:customStyle="1" w:styleId="outlook-search-highlight">
    <w:name w:val="outlook-search-highlight"/>
    <w:basedOn w:val="DefaultParagraphFont"/>
    <w:rsid w:val="009E79DA"/>
  </w:style>
  <w:style w:type="character" w:customStyle="1" w:styleId="apple-converted-space">
    <w:name w:val="apple-converted-space"/>
    <w:basedOn w:val="DefaultParagraphFont"/>
    <w:rsid w:val="009E79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Cardoso@centennialcollege.ca" TargetMode="External"/><Relationship Id="rId13" Type="http://schemas.openxmlformats.org/officeDocument/2006/relationships/hyperlink" Target="mailto:IEkoh@centennialcollege.ca" TargetMode="External"/><Relationship Id="rId18" Type="http://schemas.openxmlformats.org/officeDocument/2006/relationships/hyperlink" Target="mailto:FFaccioli@centennialcollege.ca" TargetMode="External"/><Relationship Id="rId26" Type="http://schemas.openxmlformats.org/officeDocument/2006/relationships/hyperlink" Target="mailto:KStraney@centennialcollege.ca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MCaine@centennialcollege.ca" TargetMode="External"/><Relationship Id="rId7" Type="http://schemas.openxmlformats.org/officeDocument/2006/relationships/hyperlink" Target="mailto:SCarrigan@centennialcollege.ca" TargetMode="External"/><Relationship Id="rId12" Type="http://schemas.openxmlformats.org/officeDocument/2006/relationships/hyperlink" Target="mailto:jfamutimi@centennialcollege.ca" TargetMode="External"/><Relationship Id="rId17" Type="http://schemas.openxmlformats.org/officeDocument/2006/relationships/hyperlink" Target="mailto:Mshekarb@my.centennialcollege.ca" TargetMode="External"/><Relationship Id="rId25" Type="http://schemas.openxmlformats.org/officeDocument/2006/relationships/hyperlink" Target="mailto:JMueller@centennialcollege.ca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AKearns@centennialcollege.ca" TargetMode="External"/><Relationship Id="rId20" Type="http://schemas.openxmlformats.org/officeDocument/2006/relationships/hyperlink" Target="mailto:Osokoh@my.centennialcollege.ca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JFraser@centennialcollege.ca" TargetMode="External"/><Relationship Id="rId11" Type="http://schemas.openxmlformats.org/officeDocument/2006/relationships/hyperlink" Target="mailto:JFerdous@centennialcollege.ca" TargetMode="External"/><Relationship Id="rId24" Type="http://schemas.openxmlformats.org/officeDocument/2006/relationships/hyperlink" Target="mailto:CCooper@centennialcollege.ca" TargetMode="External"/><Relationship Id="rId5" Type="http://schemas.openxmlformats.org/officeDocument/2006/relationships/hyperlink" Target="mailto:AChoudhury@centennialcollege.ca" TargetMode="External"/><Relationship Id="rId15" Type="http://schemas.openxmlformats.org/officeDocument/2006/relationships/hyperlink" Target="mailto:TYShaksur@centennialcollege.ca" TargetMode="External"/><Relationship Id="rId23" Type="http://schemas.openxmlformats.org/officeDocument/2006/relationships/hyperlink" Target="mailto:Nbaile15@my.centennialcollege.ca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BScott@centennialcollege.ca" TargetMode="External"/><Relationship Id="rId19" Type="http://schemas.openxmlformats.org/officeDocument/2006/relationships/hyperlink" Target="mailto:MBertuzzi@centennialcollege.ca" TargetMode="External"/><Relationship Id="rId4" Type="http://schemas.openxmlformats.org/officeDocument/2006/relationships/hyperlink" Target="mailto:DGoulbourne@centennialcollege.ca" TargetMode="External"/><Relationship Id="rId9" Type="http://schemas.openxmlformats.org/officeDocument/2006/relationships/hyperlink" Target="mailto:MSlee@centennialcollege.ca" TargetMode="External"/><Relationship Id="rId14" Type="http://schemas.openxmlformats.org/officeDocument/2006/relationships/hyperlink" Target="mailto:SCaskie@centennialcollege.ca" TargetMode="External"/><Relationship Id="rId22" Type="http://schemas.openxmlformats.org/officeDocument/2006/relationships/hyperlink" Target="mailto:MPCabral@centennialcollege.ca" TargetMode="External"/><Relationship Id="rId27" Type="http://schemas.openxmlformats.org/officeDocument/2006/relationships/hyperlink" Target="mailto:%20HBatliwalla@centennialcollege.ca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8</Words>
  <Characters>404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nnial College</Company>
  <LinksUpToDate>false</LinksUpToDate>
  <CharactersWithSpaces>4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Romoke Rabiu</cp:lastModifiedBy>
  <cp:revision>2</cp:revision>
  <dcterms:created xsi:type="dcterms:W3CDTF">2023-10-05T16:04:00Z</dcterms:created>
  <dcterms:modified xsi:type="dcterms:W3CDTF">2023-10-0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9-17T00:00:00Z</vt:filetime>
  </property>
</Properties>
</file>